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B921A" w14:textId="77777777" w:rsidR="005A68B4" w:rsidRPr="004B4569" w:rsidRDefault="007570BC" w:rsidP="007570BC">
      <w:pPr>
        <w:jc w:val="center"/>
        <w:rPr>
          <w:rFonts w:asciiTheme="minorHAnsi" w:hAnsiTheme="minorHAnsi" w:cstheme="minorHAnsi"/>
          <w:b/>
          <w:bCs/>
          <w:sz w:val="40"/>
        </w:rPr>
      </w:pPr>
      <w:r w:rsidRPr="004B4569">
        <w:rPr>
          <w:rFonts w:asciiTheme="minorHAnsi" w:hAnsiTheme="minorHAnsi" w:cstheme="minorHAnsi"/>
          <w:b/>
          <w:bCs/>
          <w:sz w:val="40"/>
        </w:rPr>
        <w:t>2021 Workpla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294"/>
        <w:gridCol w:w="3294"/>
        <w:gridCol w:w="3294"/>
        <w:gridCol w:w="3294"/>
      </w:tblGrid>
      <w:tr w:rsidR="00C21A21" w:rsidRPr="0012625E" w14:paraId="2B325B8E" w14:textId="77777777" w:rsidTr="009F2690">
        <w:trPr>
          <w:trHeight w:val="1068"/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41D1D3B7" w14:textId="77777777" w:rsidR="00C06732" w:rsidRDefault="00C21A21" w:rsidP="0012625E">
            <w:pPr>
              <w:rPr>
                <w:rFonts w:asciiTheme="minorHAnsi" w:hAnsiTheme="minorHAnsi" w:cstheme="minorHAnsi"/>
                <w:b/>
                <w:iCs/>
                <w:sz w:val="32"/>
                <w:szCs w:val="32"/>
              </w:rPr>
            </w:pPr>
            <w:r w:rsidRPr="00251AB6">
              <w:rPr>
                <w:rFonts w:asciiTheme="minorHAnsi" w:hAnsiTheme="minorHAnsi" w:cstheme="minorHAnsi"/>
                <w:b/>
                <w:iCs/>
                <w:sz w:val="32"/>
                <w:szCs w:val="32"/>
              </w:rPr>
              <w:t>Transformation Strategy</w:t>
            </w:r>
            <w:r w:rsidR="009150EB" w:rsidRPr="00251AB6">
              <w:rPr>
                <w:rFonts w:asciiTheme="minorHAnsi" w:hAnsiTheme="minorHAnsi" w:cstheme="minorHAnsi"/>
                <w:b/>
                <w:iCs/>
                <w:sz w:val="32"/>
                <w:szCs w:val="32"/>
              </w:rPr>
              <w:t xml:space="preserve"> 1</w:t>
            </w:r>
            <w:r w:rsidRPr="00251AB6">
              <w:rPr>
                <w:rFonts w:asciiTheme="minorHAnsi" w:hAnsiTheme="minorHAnsi" w:cstheme="minorHAnsi"/>
                <w:b/>
                <w:iCs/>
                <w:sz w:val="32"/>
                <w:szCs w:val="32"/>
              </w:rPr>
              <w:t>:</w:t>
            </w:r>
            <w:r w:rsidR="00C06732">
              <w:rPr>
                <w:rFonts w:asciiTheme="minorHAnsi" w:hAnsiTheme="minorHAnsi" w:cstheme="minorHAnsi"/>
                <w:b/>
                <w:iCs/>
                <w:sz w:val="32"/>
                <w:szCs w:val="32"/>
              </w:rPr>
              <w:t xml:space="preserve"> </w:t>
            </w:r>
          </w:p>
          <w:p w14:paraId="63F0E29C" w14:textId="3401BD8F" w:rsidR="00C21A21" w:rsidRPr="00C06732" w:rsidRDefault="00C06732" w:rsidP="0012625E">
            <w:pPr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</w:pPr>
            <w:r>
              <w:rPr>
                <w:b/>
                <w:i/>
                <w:sz w:val="30"/>
                <w:szCs w:val="30"/>
              </w:rPr>
              <w:t>Increase the involvement of downtown workers and Milledgeville/Baldwin County residents as downtown customers.</w:t>
            </w:r>
            <w:r>
              <w:rPr>
                <w:sz w:val="30"/>
                <w:szCs w:val="30"/>
              </w:rPr>
              <w:t xml:space="preserve"> </w:t>
            </w:r>
          </w:p>
        </w:tc>
      </w:tr>
      <w:tr w:rsidR="00744424" w:rsidRPr="0012625E" w14:paraId="03558075" w14:textId="77777777" w:rsidTr="009F2690">
        <w:trPr>
          <w:trHeight w:val="1068"/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45EF2B1B" w14:textId="123930E0" w:rsidR="00744424" w:rsidRPr="00C06732" w:rsidRDefault="009B2251" w:rsidP="0012625E">
            <w:pP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  <w:r w:rsidRPr="00C06732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Why? </w:t>
            </w:r>
            <w:r w:rsidR="00C06732" w:rsidRPr="00C06732">
              <w:rPr>
                <w:sz w:val="24"/>
                <w:szCs w:val="24"/>
              </w:rPr>
              <w:t>Downtown workers represent a large market of potential shoppers and Milledgeville/Baldwin County residents should also be targeted. The MS/DDA Board defines ‘residents’ as those 30-55 that are either new families and/or empty nesters. This strategy will involve improving the mix of products, services and events offered downtown to better meet the needs of downtown workers and residents.</w:t>
            </w:r>
          </w:p>
        </w:tc>
      </w:tr>
      <w:tr w:rsidR="00744424" w:rsidRPr="0012625E" w14:paraId="3CD98039" w14:textId="77777777" w:rsidTr="009F2690">
        <w:trPr>
          <w:jc w:val="center"/>
        </w:trPr>
        <w:tc>
          <w:tcPr>
            <w:tcW w:w="3294" w:type="dxa"/>
            <w:shd w:val="clear" w:color="auto" w:fill="auto"/>
          </w:tcPr>
          <w:p w14:paraId="022DAD39" w14:textId="77777777" w:rsidR="00744424" w:rsidRPr="009B2251" w:rsidRDefault="00071B0A" w:rsidP="0012625E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1</w:t>
            </w:r>
          </w:p>
        </w:tc>
        <w:tc>
          <w:tcPr>
            <w:tcW w:w="3294" w:type="dxa"/>
            <w:shd w:val="clear" w:color="auto" w:fill="auto"/>
          </w:tcPr>
          <w:p w14:paraId="2D5B1756" w14:textId="77777777" w:rsidR="00744424" w:rsidRPr="009B2251" w:rsidRDefault="00071B0A" w:rsidP="0012625E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2</w:t>
            </w:r>
          </w:p>
        </w:tc>
        <w:tc>
          <w:tcPr>
            <w:tcW w:w="3294" w:type="dxa"/>
            <w:shd w:val="clear" w:color="auto" w:fill="auto"/>
          </w:tcPr>
          <w:p w14:paraId="1A9AF77E" w14:textId="77777777" w:rsidR="00744424" w:rsidRPr="009B2251" w:rsidRDefault="00071B0A" w:rsidP="0012625E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3</w:t>
            </w:r>
          </w:p>
        </w:tc>
        <w:tc>
          <w:tcPr>
            <w:tcW w:w="3294" w:type="dxa"/>
            <w:shd w:val="clear" w:color="auto" w:fill="auto"/>
          </w:tcPr>
          <w:p w14:paraId="46155E8F" w14:textId="77777777" w:rsidR="00744424" w:rsidRPr="009B2251" w:rsidRDefault="00071B0A" w:rsidP="0012625E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4</w:t>
            </w:r>
          </w:p>
        </w:tc>
      </w:tr>
      <w:tr w:rsidR="00744424" w:rsidRPr="0012625E" w14:paraId="75F9A393" w14:textId="77777777" w:rsidTr="009F2690">
        <w:trPr>
          <w:trHeight w:val="359"/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7F18D03D" w14:textId="1D3006B6" w:rsidR="00744424" w:rsidRPr="009B2251" w:rsidRDefault="00744424" w:rsidP="0012625E">
            <w:pPr>
              <w:rPr>
                <w:rFonts w:asciiTheme="minorHAnsi" w:hAnsiTheme="minorHAnsi" w:cstheme="minorHAnsi"/>
                <w:b/>
              </w:rPr>
            </w:pPr>
            <w:r w:rsidRPr="009B2251">
              <w:rPr>
                <w:rFonts w:asciiTheme="minorHAnsi" w:hAnsiTheme="minorHAnsi" w:cstheme="minorHAnsi"/>
                <w:b/>
              </w:rPr>
              <w:t>Wildly Important Goal</w:t>
            </w:r>
            <w:r w:rsidR="00354264">
              <w:rPr>
                <w:rFonts w:asciiTheme="minorHAnsi" w:hAnsiTheme="minorHAnsi" w:cstheme="minorHAnsi"/>
                <w:b/>
              </w:rPr>
              <w:t>s</w:t>
            </w:r>
          </w:p>
        </w:tc>
      </w:tr>
      <w:tr w:rsidR="00744424" w:rsidRPr="0012625E" w14:paraId="497D2917" w14:textId="77777777" w:rsidTr="00C06732">
        <w:trPr>
          <w:trHeight w:val="1547"/>
          <w:jc w:val="center"/>
        </w:trPr>
        <w:tc>
          <w:tcPr>
            <w:tcW w:w="3294" w:type="dxa"/>
            <w:shd w:val="clear" w:color="auto" w:fill="auto"/>
          </w:tcPr>
          <w:p w14:paraId="3F604FF9" w14:textId="77777777" w:rsidR="006F27BE" w:rsidRPr="00C06732" w:rsidRDefault="006F27BE" w:rsidP="0012625E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05054281" w14:textId="1B7446CB" w:rsidR="00C06732" w:rsidRPr="00C06732" w:rsidRDefault="00C06732" w:rsidP="0012625E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C0673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okbook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294" w:type="dxa"/>
            <w:shd w:val="clear" w:color="auto" w:fill="auto"/>
          </w:tcPr>
          <w:p w14:paraId="6CB189B8" w14:textId="77777777" w:rsidR="00906696" w:rsidRDefault="00906696" w:rsidP="009B225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5D50B55" w14:textId="7B9DB83A" w:rsidR="00C06732" w:rsidRPr="00C06732" w:rsidRDefault="00906696" w:rsidP="009B225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owntown Doers</w:t>
            </w:r>
          </w:p>
        </w:tc>
        <w:tc>
          <w:tcPr>
            <w:tcW w:w="3294" w:type="dxa"/>
            <w:shd w:val="clear" w:color="auto" w:fill="auto"/>
          </w:tcPr>
          <w:p w14:paraId="492085C2" w14:textId="77777777" w:rsidR="009B2251" w:rsidRPr="00C06732" w:rsidRDefault="009B2251" w:rsidP="009B225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7FB8410F" w14:textId="46290179" w:rsidR="009B2251" w:rsidRPr="00C06732" w:rsidRDefault="00C06732" w:rsidP="009B225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econd Saturday Sidewalk Sales</w:t>
            </w:r>
          </w:p>
          <w:p w14:paraId="5AA4D7A1" w14:textId="77777777" w:rsidR="009B2251" w:rsidRPr="00C06732" w:rsidRDefault="009B2251" w:rsidP="009B225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00F12D02" w14:textId="77777777" w:rsidR="009B2251" w:rsidRPr="00C06732" w:rsidRDefault="009B2251" w:rsidP="009B225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F586052" w14:textId="77777777" w:rsidR="009B2251" w:rsidRPr="00C06732" w:rsidRDefault="009B2251" w:rsidP="009B2251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C740547" w14:textId="77777777" w:rsidR="009B2251" w:rsidRPr="00C06732" w:rsidRDefault="009B2251" w:rsidP="009B2251">
            <w:pPr>
              <w:jc w:val="righ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94" w:type="dxa"/>
            <w:shd w:val="clear" w:color="auto" w:fill="auto"/>
          </w:tcPr>
          <w:p w14:paraId="26F9DA2D" w14:textId="77777777" w:rsidR="00744424" w:rsidRDefault="00744424" w:rsidP="0012625E">
            <w:pP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</w:p>
          <w:p w14:paraId="49FB51C7" w14:textId="507A0995" w:rsidR="00C06732" w:rsidRPr="00C06732" w:rsidRDefault="00906696" w:rsidP="0012625E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lanters</w:t>
            </w:r>
          </w:p>
        </w:tc>
      </w:tr>
      <w:tr w:rsidR="00744424" w:rsidRPr="0012625E" w14:paraId="0F8F7D49" w14:textId="77777777" w:rsidTr="009F2690">
        <w:trPr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619E437A" w14:textId="77777777" w:rsidR="00744424" w:rsidRPr="009B2251" w:rsidRDefault="00744424" w:rsidP="0012625E">
            <w:pPr>
              <w:rPr>
                <w:rFonts w:asciiTheme="minorHAnsi" w:hAnsiTheme="minorHAnsi" w:cstheme="minorHAnsi"/>
                <w:b/>
              </w:rPr>
            </w:pPr>
            <w:r w:rsidRPr="009B2251">
              <w:rPr>
                <w:rFonts w:asciiTheme="minorHAnsi" w:hAnsiTheme="minorHAnsi" w:cstheme="minorHAnsi"/>
                <w:b/>
              </w:rPr>
              <w:t xml:space="preserve">Repeat Annual Responsibilities </w:t>
            </w:r>
          </w:p>
        </w:tc>
      </w:tr>
      <w:tr w:rsidR="009B2251" w:rsidRPr="0012625E" w14:paraId="5DA5B30D" w14:textId="77777777" w:rsidTr="00C06732">
        <w:trPr>
          <w:trHeight w:val="3787"/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21009B2E" w14:textId="73F375F4" w:rsidR="009B2251" w:rsidRDefault="00C06732" w:rsidP="00C06732">
            <w:pPr>
              <w:pStyle w:val="ListParagraph"/>
              <w:numPr>
                <w:ilvl w:val="0"/>
                <w:numId w:val="3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Blighted Building on South Wayne Street- </w:t>
            </w:r>
            <w:r w:rsidR="00827316"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Replace fabric covering on fence, w</w:t>
            </w: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rite a letter to City Manager, Council and Attorney asking to use nuisance ordinance </w:t>
            </w:r>
            <w:r w:rsidR="004B4569"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and have blight removed</w:t>
            </w: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. </w:t>
            </w:r>
          </w:p>
          <w:p w14:paraId="185A1209" w14:textId="54B943ED" w:rsidR="00C06732" w:rsidRDefault="00C06732" w:rsidP="00C06732">
            <w:pPr>
              <w:pStyle w:val="ListParagraph"/>
              <w:numPr>
                <w:ilvl w:val="0"/>
                <w:numId w:val="3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Vacant Property Windows- Improve look of vacant windows with window clings </w:t>
            </w:r>
          </w:p>
          <w:p w14:paraId="616D7435" w14:textId="77777777" w:rsidR="00C06732" w:rsidRDefault="00C06732" w:rsidP="00C06732">
            <w:pPr>
              <w:pStyle w:val="ListParagraph"/>
              <w:numPr>
                <w:ilvl w:val="0"/>
                <w:numId w:val="3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Maintenance Ordinance- encourage the City to </w:t>
            </w:r>
            <w:r w:rsidR="00827316"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incorporate</w:t>
            </w: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 the International Building Code when making decisions</w:t>
            </w:r>
          </w:p>
          <w:p w14:paraId="52ABACE9" w14:textId="77777777" w:rsidR="00827316" w:rsidRDefault="00827316" w:rsidP="00C06732">
            <w:pPr>
              <w:pStyle w:val="ListParagraph"/>
              <w:numPr>
                <w:ilvl w:val="0"/>
                <w:numId w:val="3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Monthly newsletters with business spotlights</w:t>
            </w:r>
          </w:p>
          <w:p w14:paraId="73851AE5" w14:textId="77777777" w:rsidR="00827316" w:rsidRDefault="00827316" w:rsidP="00C06732">
            <w:pPr>
              <w:pStyle w:val="ListParagraph"/>
              <w:numPr>
                <w:ilvl w:val="0"/>
                <w:numId w:val="3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Merchant Meetings- twice a year</w:t>
            </w:r>
          </w:p>
          <w:p w14:paraId="2EFCE99B" w14:textId="77777777" w:rsidR="00827316" w:rsidRDefault="00827316" w:rsidP="00827316">
            <w:p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</w:p>
          <w:p w14:paraId="421D4240" w14:textId="5BAD6694" w:rsidR="00827316" w:rsidRDefault="00827316" w:rsidP="00827316">
            <w:p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</w:p>
          <w:p w14:paraId="26451A41" w14:textId="440CE4F6" w:rsidR="00F84664" w:rsidRDefault="00F84664" w:rsidP="00827316">
            <w:p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</w:p>
          <w:p w14:paraId="3DB897CB" w14:textId="6DA42C32" w:rsidR="00F84664" w:rsidRDefault="00F84664" w:rsidP="00827316">
            <w:p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</w:p>
          <w:p w14:paraId="4E40781E" w14:textId="77777777" w:rsidR="00F84664" w:rsidRDefault="00F84664" w:rsidP="00827316">
            <w:p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</w:p>
          <w:p w14:paraId="0EC60475" w14:textId="077885B8" w:rsidR="00827316" w:rsidRPr="00827316" w:rsidRDefault="00827316" w:rsidP="00827316">
            <w:p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 w:rsidRPr="00827316">
              <w:rPr>
                <w:rFonts w:asciiTheme="minorHAnsi" w:eastAsia="SimSun" w:hAnsiTheme="minorHAnsi" w:cstheme="minorHAnsi"/>
                <w:b/>
                <w:iCs/>
                <w:sz w:val="24"/>
                <w:szCs w:val="24"/>
                <w:lang w:eastAsia="zh-CN"/>
              </w:rPr>
              <w:t>WHEN APPLICABLE:</w:t>
            </w: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 First Friday, Hometown Celebration, Block Party, Treats</w:t>
            </w:r>
            <w:r w:rsidR="00A90DF2"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-</w:t>
            </w: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4</w:t>
            </w:r>
            <w:r w:rsidR="00A90DF2"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-Halloween,</w:t>
            </w: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 and Community Dinner</w:t>
            </w:r>
          </w:p>
        </w:tc>
      </w:tr>
    </w:tbl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5165E" w:rsidRPr="0012625E" w14:paraId="0C63FD78" w14:textId="77777777" w:rsidTr="00C06732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835B06" w14:textId="77777777" w:rsidR="0075165E" w:rsidRDefault="0075165E" w:rsidP="00E7077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</w:t>
            </w:r>
            <w:r w:rsidR="00251AB6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1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</w:p>
          <w:p w14:paraId="38D2DC8E" w14:textId="1047EA85" w:rsidR="003E56F7" w:rsidRPr="00CE5EE2" w:rsidRDefault="003E56F7" w:rsidP="00E70773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>
              <w:rPr>
                <w:b/>
                <w:i/>
                <w:sz w:val="30"/>
                <w:szCs w:val="30"/>
              </w:rPr>
              <w:t>Increase the involvement of downtown workers and Milledgeville/Baldwin County residents as downtown customers.</w:t>
            </w:r>
          </w:p>
        </w:tc>
      </w:tr>
      <w:tr w:rsidR="0012625E" w:rsidRPr="0012625E" w14:paraId="17B6EE18" w14:textId="77777777" w:rsidTr="00E70773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F9BD0" w14:textId="5E0E8F96" w:rsidR="00B13D3C" w:rsidRPr="0012625E" w:rsidRDefault="0012625E" w:rsidP="00B13D3C">
            <w:pPr>
              <w:rPr>
                <w:rFonts w:asciiTheme="minorHAnsi" w:hAnsiTheme="minorHAnsi" w:cstheme="minorHAnsi"/>
                <w:sz w:val="24"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Goal</w:t>
            </w:r>
            <w:r w:rsidR="00CE5EE2">
              <w:rPr>
                <w:rFonts w:asciiTheme="minorHAnsi" w:hAnsiTheme="minorHAnsi" w:cstheme="minorHAnsi"/>
                <w:b/>
                <w:sz w:val="24"/>
              </w:rPr>
              <w:t xml:space="preserve"> 1</w:t>
            </w:r>
            <w:r w:rsidRPr="006F27BE">
              <w:rPr>
                <w:rFonts w:asciiTheme="minorHAnsi" w:hAnsiTheme="minorHAnsi" w:cstheme="minorHAnsi"/>
                <w:b/>
                <w:sz w:val="24"/>
              </w:rPr>
              <w:t>:</w:t>
            </w:r>
            <w:r w:rsidRPr="0012625E">
              <w:rPr>
                <w:rFonts w:asciiTheme="minorHAnsi" w:hAnsiTheme="minorHAnsi" w:cstheme="minorHAnsi"/>
                <w:sz w:val="24"/>
              </w:rPr>
              <w:t xml:space="preserve"> </w:t>
            </w:r>
            <w:r w:rsidR="00A90DF2">
              <w:rPr>
                <w:rFonts w:asciiTheme="minorHAnsi" w:hAnsiTheme="minorHAnsi" w:cstheme="minorHAnsi"/>
                <w:sz w:val="24"/>
              </w:rPr>
              <w:t>Cookbook</w:t>
            </w:r>
          </w:p>
          <w:p w14:paraId="530975BE" w14:textId="77777777" w:rsidR="0012625E" w:rsidRPr="0012625E" w:rsidRDefault="0012625E" w:rsidP="00E70773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F6EB8B" w14:textId="58D1CA33" w:rsidR="0012625E" w:rsidRPr="00A90DF2" w:rsidRDefault="0012625E" w:rsidP="00E70773">
            <w:pPr>
              <w:rPr>
                <w:rFonts w:asciiTheme="minorHAnsi" w:hAnsiTheme="minorHAnsi" w:cstheme="minorHAnsi"/>
                <w:bCs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 w:rsidR="00767DA5"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  <w:r w:rsidR="00A90DF2">
              <w:rPr>
                <w:rFonts w:asciiTheme="minorHAnsi" w:hAnsiTheme="minorHAnsi" w:cstheme="minorHAnsi"/>
                <w:bCs/>
                <w:sz w:val="24"/>
              </w:rPr>
              <w:t xml:space="preserve">Creation of cookbook </w:t>
            </w:r>
            <w:r w:rsidR="004B4569">
              <w:rPr>
                <w:rFonts w:asciiTheme="minorHAnsi" w:hAnsiTheme="minorHAnsi" w:cstheme="minorHAnsi"/>
                <w:bCs/>
                <w:sz w:val="24"/>
              </w:rPr>
              <w:t xml:space="preserve">to sell as a fundraiser for future Main Street/ DDA projects. </w:t>
            </w:r>
            <w:r w:rsidR="00A90DF2">
              <w:rPr>
                <w:rFonts w:asciiTheme="minorHAnsi" w:hAnsiTheme="minorHAnsi" w:cstheme="minorHAnsi"/>
                <w:bCs/>
                <w:sz w:val="24"/>
              </w:rPr>
              <w:t xml:space="preserve"> </w:t>
            </w:r>
          </w:p>
        </w:tc>
      </w:tr>
      <w:tr w:rsidR="0012625E" w:rsidRPr="0012625E" w14:paraId="19DE06FE" w14:textId="77777777" w:rsidTr="00E70773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8C3D7" w14:textId="3E6E9850" w:rsidR="0012625E" w:rsidRPr="006D7A38" w:rsidRDefault="0012625E" w:rsidP="00E70773">
            <w:pPr>
              <w:rPr>
                <w:rFonts w:asciiTheme="minorHAnsi" w:hAnsiTheme="minorHAnsi" w:cstheme="minorHAnsi"/>
                <w:bCs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>Partners:</w:t>
            </w:r>
            <w:r w:rsidR="006F27BE" w:rsidRPr="00B13D3C"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  <w:r w:rsidR="006D7A38">
              <w:rPr>
                <w:rFonts w:asciiTheme="minorHAnsi" w:hAnsiTheme="minorHAnsi" w:cstheme="minorHAnsi"/>
                <w:bCs/>
                <w:sz w:val="24"/>
              </w:rPr>
              <w:t>Exchange Bank, community members, business owners</w:t>
            </w:r>
          </w:p>
        </w:tc>
      </w:tr>
      <w:tr w:rsidR="0012625E" w:rsidRPr="0012625E" w14:paraId="4FD68429" w14:textId="77777777" w:rsidTr="00E70773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BF09B9" w14:textId="77777777"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CE4FB0A" w14:textId="77777777"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7F79C9" w14:textId="77777777"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06FF4FA" w14:textId="77777777"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215F64F" w14:textId="77777777"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F970639" w14:textId="77777777"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12625E" w:rsidRPr="0012625E" w14:paraId="0AA28D07" w14:textId="77777777" w:rsidTr="00E70773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98EF5C" w14:textId="62F18697" w:rsidR="0012625E" w:rsidRPr="0012625E" w:rsidRDefault="006F27BE" w:rsidP="00E7077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</w:t>
            </w:r>
            <w:r w:rsidR="005665AA">
              <w:rPr>
                <w:rFonts w:asciiTheme="minorHAnsi" w:hAnsiTheme="minorHAnsi" w:cstheme="minorHAnsi"/>
              </w:rPr>
              <w:t xml:space="preserve">Get info </w:t>
            </w:r>
            <w:r w:rsidR="006D7A38">
              <w:rPr>
                <w:rFonts w:asciiTheme="minorHAnsi" w:hAnsiTheme="minorHAnsi" w:cstheme="minorHAnsi"/>
              </w:rPr>
              <w:t xml:space="preserve">from Missy </w:t>
            </w:r>
            <w:r w:rsidR="004B4569">
              <w:rPr>
                <w:rFonts w:asciiTheme="minorHAnsi" w:hAnsiTheme="minorHAnsi" w:cstheme="minorHAnsi"/>
              </w:rPr>
              <w:t>for</w:t>
            </w:r>
            <w:r w:rsidR="006D7A38">
              <w:rPr>
                <w:rFonts w:asciiTheme="minorHAnsi" w:hAnsiTheme="minorHAnsi" w:cstheme="minorHAnsi"/>
              </w:rPr>
              <w:t xml:space="preserve"> idea of cost, timeline, process, etc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38DCA" w14:textId="7A78146B" w:rsidR="0012625E" w:rsidRPr="0012625E" w:rsidRDefault="006D7A38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iss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517A" w14:textId="77777777" w:rsidR="006F27BE" w:rsidRPr="0012625E" w:rsidRDefault="006F27BE" w:rsidP="00B13D3C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9A004" w14:textId="03AE3C19" w:rsidR="0012625E" w:rsidRPr="0012625E" w:rsidRDefault="006D7A38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arch 1, </w:t>
            </w:r>
            <w:r w:rsidR="00C74A96">
              <w:rPr>
                <w:rFonts w:asciiTheme="minorHAnsi" w:hAnsiTheme="minorHAnsi" w:cstheme="minorHAnsi"/>
              </w:rPr>
              <w:t>20</w:t>
            </w:r>
            <w:r>
              <w:rPr>
                <w:rFonts w:asciiTheme="minorHAnsi" w:hAnsiTheme="minorHAnsi" w:cstheme="minorHAnsi"/>
              </w:rPr>
              <w:t>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CAC78" w14:textId="567E2B1D" w:rsidR="0012625E" w:rsidRPr="00354264" w:rsidRDefault="00354264" w:rsidP="00354264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 w:rsidRPr="00354264"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514A77" w14:textId="77777777"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6F27BE">
              <w:rPr>
                <w:rFonts w:asciiTheme="minorHAnsi" w:hAnsiTheme="minorHAnsi" w:cstheme="minorHAnsi"/>
              </w:rPr>
              <w:t>0</w:t>
            </w:r>
          </w:p>
        </w:tc>
      </w:tr>
      <w:tr w:rsidR="005A68B4" w:rsidRPr="0012625E" w14:paraId="79BC281B" w14:textId="77777777" w:rsidTr="00E7077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08F832" w14:textId="6F48D16F"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="006F27BE" w:rsidRPr="006F27BE">
              <w:rPr>
                <w:rFonts w:asciiTheme="minorHAnsi" w:hAnsiTheme="minorHAnsi" w:cstheme="minorHAnsi"/>
              </w:rPr>
              <w:t xml:space="preserve"> </w:t>
            </w:r>
            <w:r w:rsidR="006D7A38">
              <w:rPr>
                <w:rFonts w:asciiTheme="minorHAnsi" w:hAnsiTheme="minorHAnsi" w:cstheme="minorHAnsi"/>
              </w:rPr>
              <w:t xml:space="preserve">Create </w:t>
            </w:r>
            <w:r w:rsidR="004B4569">
              <w:rPr>
                <w:rFonts w:asciiTheme="minorHAnsi" w:hAnsiTheme="minorHAnsi" w:cstheme="minorHAnsi"/>
              </w:rPr>
              <w:t>n</w:t>
            </w:r>
            <w:r w:rsidR="006D7A38">
              <w:rPr>
                <w:rFonts w:asciiTheme="minorHAnsi" w:hAnsiTheme="minorHAnsi" w:cstheme="minorHAnsi"/>
              </w:rPr>
              <w:t xml:space="preserve">ame of </w:t>
            </w:r>
            <w:r w:rsidR="004B4569">
              <w:rPr>
                <w:rFonts w:asciiTheme="minorHAnsi" w:hAnsiTheme="minorHAnsi" w:cstheme="minorHAnsi"/>
              </w:rPr>
              <w:t>c</w:t>
            </w:r>
            <w:r w:rsidR="006D7A38">
              <w:rPr>
                <w:rFonts w:asciiTheme="minorHAnsi" w:hAnsiTheme="minorHAnsi" w:cstheme="minorHAnsi"/>
              </w:rPr>
              <w:t xml:space="preserve">ookbook, </w:t>
            </w:r>
            <w:r w:rsidR="00E52934">
              <w:rPr>
                <w:rFonts w:asciiTheme="minorHAnsi" w:hAnsiTheme="minorHAnsi" w:cstheme="minorHAnsi"/>
              </w:rPr>
              <w:t>solicit</w:t>
            </w:r>
            <w:r w:rsidR="006D7A38">
              <w:rPr>
                <w:rFonts w:asciiTheme="minorHAnsi" w:hAnsiTheme="minorHAnsi" w:cstheme="minorHAnsi"/>
              </w:rPr>
              <w:t xml:space="preserve"> recipes</w:t>
            </w:r>
            <w:r w:rsidR="00E52934">
              <w:rPr>
                <w:rFonts w:asciiTheme="minorHAnsi" w:hAnsiTheme="minorHAnsi" w:cstheme="minorHAnsi"/>
              </w:rPr>
              <w:t xml:space="preserve"> &amp; old pictures</w:t>
            </w:r>
            <w:r w:rsidR="006D7A38">
              <w:rPr>
                <w:rFonts w:asciiTheme="minorHAnsi" w:hAnsiTheme="minorHAnsi" w:cstheme="minorHAnsi"/>
              </w:rPr>
              <w:t xml:space="preserve"> through Facebook</w:t>
            </w:r>
            <w:r w:rsidR="00E52934">
              <w:rPr>
                <w:rFonts w:asciiTheme="minorHAnsi" w:hAnsiTheme="minorHAnsi" w:cstheme="minorHAnsi"/>
              </w:rPr>
              <w:t xml:space="preserve">, </w:t>
            </w:r>
            <w:r w:rsidR="006D7A38">
              <w:rPr>
                <w:rFonts w:asciiTheme="minorHAnsi" w:hAnsiTheme="minorHAnsi" w:cstheme="minorHAnsi"/>
              </w:rPr>
              <w:t>press release,</w:t>
            </w:r>
            <w:r w:rsidR="00E52934">
              <w:rPr>
                <w:rFonts w:asciiTheme="minorHAnsi" w:hAnsiTheme="minorHAnsi" w:cstheme="minorHAnsi"/>
              </w:rPr>
              <w:t xml:space="preserve"> and the</w:t>
            </w:r>
            <w:r w:rsidR="006D7A38">
              <w:rPr>
                <w:rFonts w:asciiTheme="minorHAnsi" w:hAnsiTheme="minorHAnsi" w:cstheme="minorHAnsi"/>
              </w:rPr>
              <w:t xml:space="preserve"> merchant </w:t>
            </w:r>
            <w:r w:rsidR="00E52934">
              <w:rPr>
                <w:rFonts w:asciiTheme="minorHAnsi" w:hAnsiTheme="minorHAnsi" w:cstheme="minorHAnsi"/>
              </w:rPr>
              <w:t>Facebook</w:t>
            </w:r>
            <w:r w:rsidR="006D7A38">
              <w:rPr>
                <w:rFonts w:asciiTheme="minorHAnsi" w:hAnsiTheme="minorHAnsi" w:cstheme="minorHAnsi"/>
              </w:rPr>
              <w:t xml:space="preserve"> group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667EA" w14:textId="3DC1929D" w:rsidR="0012625E" w:rsidRPr="0012625E" w:rsidRDefault="00E52934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i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3601" w14:textId="742D4CBC" w:rsidR="0012625E" w:rsidRPr="0012625E" w:rsidRDefault="00E52934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arlee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D8E78" w14:textId="41EFD2BA" w:rsidR="0012625E" w:rsidRPr="0012625E" w:rsidRDefault="00E52934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pril 1, </w:t>
            </w:r>
            <w:r w:rsidR="00C74A96">
              <w:rPr>
                <w:rFonts w:asciiTheme="minorHAnsi" w:hAnsiTheme="minorHAnsi" w:cstheme="minorHAnsi"/>
              </w:rPr>
              <w:t>20</w:t>
            </w:r>
            <w:r>
              <w:rPr>
                <w:rFonts w:asciiTheme="minorHAnsi" w:hAnsiTheme="minorHAnsi" w:cstheme="minorHAnsi"/>
              </w:rPr>
              <w:t>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F5DB8" w14:textId="3164C84B" w:rsidR="0012625E" w:rsidRPr="00354264" w:rsidRDefault="0012625E" w:rsidP="00354264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8B4AAB" w14:textId="77777777"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5A68B4" w:rsidRPr="0012625E" w14:paraId="0231B99D" w14:textId="77777777" w:rsidTr="00E70773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B9788" w14:textId="58EA86EF"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 w:rsidR="006F27BE">
              <w:rPr>
                <w:rFonts w:asciiTheme="minorHAnsi" w:hAnsiTheme="minorHAnsi" w:cstheme="minorHAnsi"/>
              </w:rPr>
              <w:t xml:space="preserve"> </w:t>
            </w:r>
            <w:r w:rsidR="00E52934">
              <w:rPr>
                <w:rFonts w:asciiTheme="minorHAnsi" w:hAnsiTheme="minorHAnsi" w:cstheme="minorHAnsi"/>
              </w:rPr>
              <w:t>Figure out date to rollout</w:t>
            </w:r>
            <w:r w:rsidR="004B4569">
              <w:rPr>
                <w:rFonts w:asciiTheme="minorHAnsi" w:hAnsiTheme="minorHAnsi" w:cstheme="minorHAnsi"/>
              </w:rPr>
              <w:t xml:space="preserve"> and pricing structure</w:t>
            </w:r>
            <w:r w:rsidR="00E52934">
              <w:rPr>
                <w:rFonts w:asciiTheme="minorHAnsi" w:hAnsiTheme="minorHAnsi" w:cstheme="minorHAnsi"/>
              </w:rPr>
              <w:t xml:space="preserve">?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122D5" w14:textId="087D5AF4" w:rsidR="0012625E" w:rsidRPr="0012625E" w:rsidRDefault="00E52934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i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22AD5" w14:textId="6A8E5B4F" w:rsidR="0012625E" w:rsidRPr="0012625E" w:rsidRDefault="00E52934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204F8" w14:textId="1B133656" w:rsidR="0012625E" w:rsidRPr="0012625E" w:rsidRDefault="005214E0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84E6" w14:textId="77777777" w:rsidR="0012625E" w:rsidRPr="00354264" w:rsidRDefault="0012625E" w:rsidP="00354264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1E8271F" w14:textId="77777777"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5A68B4" w:rsidRPr="0012625E" w14:paraId="371040E7" w14:textId="77777777" w:rsidTr="00B13D3C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AA7E59" w14:textId="568EAAE8" w:rsidR="0012625E" w:rsidRPr="0012625E" w:rsidRDefault="006F27BE" w:rsidP="00E7077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  <w:r w:rsidR="00E52934">
              <w:rPr>
                <w:rFonts w:asciiTheme="minorHAnsi" w:hAnsiTheme="minorHAnsi" w:cstheme="minorHAnsi"/>
              </w:rPr>
              <w:t>Format boo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DECA8" w14:textId="3CC6EB9E" w:rsidR="0012625E" w:rsidRPr="0012625E" w:rsidRDefault="00E52934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i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CCF15" w14:textId="36EA12CE" w:rsidR="0012625E" w:rsidRPr="0012625E" w:rsidRDefault="00E52934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1419B" w14:textId="7AAD9CBC" w:rsidR="0012625E" w:rsidRPr="0012625E" w:rsidRDefault="005214E0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ovember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E9D24" w14:textId="77777777" w:rsidR="0012625E" w:rsidRPr="00354264" w:rsidRDefault="0012625E" w:rsidP="00354264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AF5302" w14:textId="77777777"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5A68B4" w:rsidRPr="0012625E" w14:paraId="18CE1DBB" w14:textId="77777777" w:rsidTr="00E70773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96BB35" w14:textId="7F82320F" w:rsidR="0012625E" w:rsidRPr="0012625E" w:rsidRDefault="006F27BE" w:rsidP="00E70773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  <w:r w:rsidR="00E52934">
              <w:rPr>
                <w:rFonts w:asciiTheme="minorHAnsi" w:hAnsiTheme="minorHAnsi" w:cstheme="minorHAnsi"/>
              </w:rPr>
              <w:t>Print boo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89934" w14:textId="77777777"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A152A" w14:textId="596CBFA1" w:rsidR="0012625E" w:rsidRPr="0012625E" w:rsidRDefault="00E52934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ACBB8" w14:textId="6416E699" w:rsidR="0012625E" w:rsidRPr="0012625E" w:rsidRDefault="005214E0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1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2C10" w14:textId="77777777" w:rsidR="0012625E" w:rsidRPr="00354264" w:rsidRDefault="0012625E" w:rsidP="00354264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6850999" w14:textId="77777777"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5A68B4" w:rsidRPr="0012625E" w14:paraId="35D18F81" w14:textId="77777777" w:rsidTr="00E70773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575F08" w14:textId="2AB9ADD7" w:rsidR="0012625E" w:rsidRPr="0012625E" w:rsidRDefault="00D615A9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  <w:r w:rsidR="00E52934">
              <w:rPr>
                <w:rFonts w:asciiTheme="minorHAnsi" w:hAnsiTheme="minorHAnsi" w:cstheme="minorHAnsi"/>
              </w:rPr>
              <w:t xml:space="preserve">Promote book as gift idea for holidays- press releases, etc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5966A" w14:textId="77777777" w:rsidR="0012625E" w:rsidRPr="0012625E" w:rsidRDefault="0012625E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8388D" w14:textId="05E8152E" w:rsidR="0012625E" w:rsidRPr="0012625E" w:rsidRDefault="00E52934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E3D1C" w14:textId="00F87581" w:rsidR="0012625E" w:rsidRPr="0012625E" w:rsidRDefault="005214E0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2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B2460" w14:textId="77777777" w:rsidR="0012625E" w:rsidRPr="00354264" w:rsidRDefault="0012625E" w:rsidP="00354264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DF627A" w14:textId="77777777" w:rsidR="0012625E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D615A9" w:rsidRPr="0012625E" w14:paraId="623C6D6A" w14:textId="77777777" w:rsidTr="00E7077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7B0FA5" w14:textId="1E689C12" w:rsidR="00D615A9" w:rsidRPr="00D615A9" w:rsidRDefault="00D615A9" w:rsidP="00E70773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  <w:r w:rsidR="00E52934">
              <w:t>Sell book from Main Street office as well as downtown business partn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4073A" w14:textId="77777777"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6378E" w14:textId="38106187" w:rsidR="00D615A9" w:rsidRPr="0012625E" w:rsidRDefault="00E52934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 &amp; 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E033F" w14:textId="6189E92D" w:rsidR="00D615A9" w:rsidRPr="0012625E" w:rsidRDefault="005214E0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cember 202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F7EB8" w14:textId="77777777" w:rsidR="00D615A9" w:rsidRPr="00354264" w:rsidRDefault="00D615A9" w:rsidP="00354264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72D5C58" w14:textId="77777777" w:rsidR="00D615A9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B13D3C">
              <w:rPr>
                <w:rFonts w:asciiTheme="minorHAnsi" w:hAnsiTheme="minorHAnsi" w:cstheme="minorHAnsi"/>
              </w:rPr>
              <w:t>0</w:t>
            </w:r>
          </w:p>
        </w:tc>
      </w:tr>
      <w:tr w:rsidR="00D615A9" w:rsidRPr="0012625E" w14:paraId="48E51100" w14:textId="77777777" w:rsidTr="00E70773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3E665B" w14:textId="77777777" w:rsidR="00D615A9" w:rsidRPr="00D615A9" w:rsidRDefault="00D615A9" w:rsidP="00E70773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8BA6" w14:textId="77777777"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F29EF" w14:textId="77777777"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88C5E" w14:textId="77777777"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DC41F" w14:textId="77777777" w:rsidR="00D615A9" w:rsidRPr="00354264" w:rsidRDefault="00D615A9" w:rsidP="00354264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2E9A82A" w14:textId="77777777" w:rsidR="00D615A9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D615A9" w:rsidRPr="0012625E" w14:paraId="2A97B3BC" w14:textId="77777777" w:rsidTr="00E70773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C9FA41" w14:textId="77777777"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24D81" w14:textId="77777777" w:rsidR="00D615A9" w:rsidRPr="0012625E" w:rsidRDefault="00D615A9" w:rsidP="00E7077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0B4290D" w14:textId="77777777" w:rsidR="00D615A9" w:rsidRPr="0012625E" w:rsidRDefault="00D615A9" w:rsidP="00E7077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B13D3C">
              <w:rPr>
                <w:rFonts w:asciiTheme="minorHAnsi" w:hAnsiTheme="minorHAnsi" w:cstheme="minorHAnsi"/>
              </w:rPr>
              <w:t>0</w:t>
            </w:r>
          </w:p>
        </w:tc>
      </w:tr>
      <w:tr w:rsidR="007A5F00" w:rsidRPr="0012625E" w14:paraId="0D7045C5" w14:textId="77777777" w:rsidTr="00C06732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BF566A" w14:textId="77777777" w:rsidR="007A5F00" w:rsidRDefault="007A5F00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</w:t>
            </w:r>
            <w:r w:rsidR="00251AB6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1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</w:p>
          <w:p w14:paraId="18D70F3D" w14:textId="3562FCE5" w:rsidR="003E56F7" w:rsidRPr="00CE5EE2" w:rsidRDefault="003E56F7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>
              <w:rPr>
                <w:b/>
                <w:i/>
                <w:sz w:val="30"/>
                <w:szCs w:val="30"/>
              </w:rPr>
              <w:t>Increase the involvement of downtown workers and Milledgeville/Baldwin County residents as downtown customers.</w:t>
            </w:r>
          </w:p>
        </w:tc>
      </w:tr>
      <w:tr w:rsidR="007A5F00" w:rsidRPr="0012625E" w14:paraId="061223CB" w14:textId="77777777" w:rsidTr="00C06732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59AF7" w14:textId="1A834437" w:rsidR="007A5F00" w:rsidRPr="00E52934" w:rsidRDefault="007A5F00" w:rsidP="00C06732">
            <w:pPr>
              <w:rPr>
                <w:rFonts w:asciiTheme="minorHAnsi" w:hAnsiTheme="minorHAnsi" w:cstheme="minorHAnsi"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2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  <w:r w:rsidR="00E52934">
              <w:rPr>
                <w:rFonts w:asciiTheme="minorHAnsi" w:hAnsiTheme="minorHAnsi" w:cstheme="minorHAnsi"/>
                <w:sz w:val="24"/>
              </w:rPr>
              <w:t>Downtown Doers</w:t>
            </w: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A6AB9B" w14:textId="11D7B265" w:rsidR="007A5F00" w:rsidRPr="00E52934" w:rsidRDefault="007A5F00" w:rsidP="00C06732">
            <w:pPr>
              <w:rPr>
                <w:rFonts w:asciiTheme="minorHAnsi" w:hAnsiTheme="minorHAnsi" w:cstheme="minorHAnsi"/>
                <w:bCs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  <w:r w:rsidR="00E52934">
              <w:rPr>
                <w:rFonts w:asciiTheme="minorHAnsi" w:hAnsiTheme="minorHAnsi" w:cstheme="minorHAnsi"/>
                <w:bCs/>
                <w:sz w:val="24"/>
              </w:rPr>
              <w:t>Creation of a group that gets the planters repotted, database of volunteers created, ability to use for future projects</w:t>
            </w:r>
          </w:p>
        </w:tc>
      </w:tr>
      <w:tr w:rsidR="007A5F00" w:rsidRPr="0012625E" w14:paraId="22D8F820" w14:textId="77777777" w:rsidTr="00C06732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3C4FE" w14:textId="6EE74D2C" w:rsidR="007A5F00" w:rsidRPr="00E52934" w:rsidRDefault="007A5F00" w:rsidP="00C06732">
            <w:pPr>
              <w:rPr>
                <w:rFonts w:asciiTheme="minorHAnsi" w:hAnsiTheme="minorHAnsi" w:cstheme="minorHAnsi"/>
                <w:bCs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  <w:r w:rsidR="00E52934">
              <w:rPr>
                <w:rFonts w:asciiTheme="minorHAnsi" w:hAnsiTheme="minorHAnsi" w:cstheme="minorHAnsi"/>
                <w:bCs/>
                <w:sz w:val="24"/>
              </w:rPr>
              <w:t>Community members, college students, sororities/fraternities, business owners/employees</w:t>
            </w:r>
          </w:p>
        </w:tc>
      </w:tr>
      <w:tr w:rsidR="007A5F00" w:rsidRPr="0012625E" w14:paraId="2E238A8B" w14:textId="77777777" w:rsidTr="00C06732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B3B1C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0B7EF95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6EDF8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82F571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60EEC5B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58E461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14:paraId="4962466A" w14:textId="77777777" w:rsidTr="00C06732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86B417" w14:textId="238B391A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</w:t>
            </w:r>
            <w:r w:rsidR="00C74A96">
              <w:rPr>
                <w:rFonts w:asciiTheme="minorHAnsi" w:hAnsiTheme="minorHAnsi" w:cstheme="minorHAnsi"/>
              </w:rPr>
              <w:t>Creation of Downtown Doers logo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795AB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5AD9E" w14:textId="0EDF7285" w:rsidR="007A5F00" w:rsidRPr="0012625E" w:rsidRDefault="00C74A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260D6" w14:textId="76D44833" w:rsidR="007A5F00" w:rsidRPr="0012625E" w:rsidRDefault="00C74A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bruary 24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9D4CC" w14:textId="46CB5E4C" w:rsidR="007A5F00" w:rsidRPr="006841EE" w:rsidRDefault="006841EE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 w:rsidRPr="006841EE"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10574E6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0E776F98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342673" w14:textId="67FA5BEA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  <w:r w:rsidR="00C74A96">
              <w:rPr>
                <w:rFonts w:asciiTheme="minorHAnsi" w:hAnsiTheme="minorHAnsi" w:cstheme="minorHAnsi"/>
              </w:rPr>
              <w:t>Form created for signing up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3FC3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ECBA7" w14:textId="2DD29F8A" w:rsidR="007A5F00" w:rsidRPr="0012625E" w:rsidRDefault="00C74A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/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79611" w14:textId="3CBE772C" w:rsidR="00C74A96" w:rsidRPr="0012625E" w:rsidRDefault="00C74A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bruary 24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4E032" w14:textId="680184F7" w:rsidR="007A5F00" w:rsidRPr="006841EE" w:rsidRDefault="006841EE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99A5B8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51C64E62" w14:textId="77777777" w:rsidTr="00C06732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00D557" w14:textId="75E2FE6C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C74A96">
              <w:rPr>
                <w:rFonts w:asciiTheme="minorHAnsi" w:hAnsiTheme="minorHAnsi" w:cstheme="minorHAnsi"/>
              </w:rPr>
              <w:t>Press release and social push to recruit volunte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2A2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EA87A" w14:textId="159A91DB" w:rsidR="007A5F00" w:rsidRPr="0012625E" w:rsidRDefault="00C74A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  <w:r w:rsidR="00B01157">
              <w:rPr>
                <w:rFonts w:asciiTheme="minorHAnsi" w:hAnsiTheme="minorHAnsi" w:cstheme="minorHAnsi"/>
              </w:rPr>
              <w:t>/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244C3" w14:textId="118FE858" w:rsidR="007A5F00" w:rsidRPr="0012625E" w:rsidRDefault="006841EE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</w:t>
            </w:r>
            <w:r w:rsidR="00C74A96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11</w:t>
            </w:r>
            <w:r w:rsidR="00C74A96">
              <w:rPr>
                <w:rFonts w:asciiTheme="minorHAnsi" w:hAnsiTheme="minorHAnsi" w:cstheme="minorHAnsi"/>
              </w:rPr>
              <w:t>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4AAA8" w14:textId="494D6CCD" w:rsidR="007A5F00" w:rsidRPr="006841EE" w:rsidRDefault="000605CF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9E3C341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095E57BA" w14:textId="77777777" w:rsidTr="00C06732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B9E12A" w14:textId="576BEF8C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  <w:r w:rsidR="00C74A96">
              <w:rPr>
                <w:rFonts w:asciiTheme="minorHAnsi" w:hAnsiTheme="minorHAnsi" w:cstheme="minorHAnsi"/>
              </w:rPr>
              <w:t xml:space="preserve">Send message to </w:t>
            </w:r>
            <w:r w:rsidR="00AD57CD">
              <w:rPr>
                <w:rFonts w:asciiTheme="minorHAnsi" w:hAnsiTheme="minorHAnsi" w:cstheme="minorHAnsi"/>
              </w:rPr>
              <w:t>partners to help with recruitment/sharing our info to sign up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E0BF" w14:textId="2DC031B9" w:rsidR="007A5F00" w:rsidRPr="0012625E" w:rsidRDefault="00D00DCC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dam, Justin, Jeannie, Fran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DED14" w14:textId="54358407" w:rsidR="007A5F00" w:rsidRPr="0012625E" w:rsidRDefault="00AD57CD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  <w:r w:rsidR="004B4569">
              <w:rPr>
                <w:rFonts w:asciiTheme="minorHAnsi" w:hAnsiTheme="minorHAnsi" w:cstheme="minorHAnsi"/>
              </w:rPr>
              <w:t>/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D1579" w14:textId="685E148C" w:rsidR="007A5F00" w:rsidRPr="0012625E" w:rsidRDefault="006841EE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</w:t>
            </w:r>
            <w:r w:rsidR="00AD57C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11</w:t>
            </w:r>
            <w:r w:rsidR="00AD57CD">
              <w:rPr>
                <w:rFonts w:asciiTheme="minorHAnsi" w:hAnsiTheme="minorHAnsi" w:cstheme="minorHAnsi"/>
              </w:rPr>
              <w:t>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D8A83" w14:textId="3A53C94B" w:rsidR="007A5F00" w:rsidRPr="006841EE" w:rsidRDefault="000605CF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D87AF56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60C3B45E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583A30" w14:textId="53C71F95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  <w:r w:rsidR="00AD57CD">
              <w:rPr>
                <w:rFonts w:asciiTheme="minorHAnsi" w:hAnsiTheme="minorHAnsi" w:cstheme="minorHAnsi"/>
              </w:rPr>
              <w:t>Compile Database</w:t>
            </w:r>
            <w:r w:rsidR="00F13021">
              <w:rPr>
                <w:rFonts w:asciiTheme="minorHAnsi" w:hAnsiTheme="minorHAnsi" w:cstheme="minorHAnsi"/>
              </w:rPr>
              <w:t>- send welcome emai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CFF14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29295" w14:textId="1C7D6391" w:rsidR="007A5F00" w:rsidRPr="0012625E" w:rsidRDefault="00AD57CD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E42AE" w14:textId="1CEEFB14" w:rsidR="007A5F00" w:rsidRPr="0012625E" w:rsidRDefault="006841EE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s people sign up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1046B" w14:textId="3B5E0D66" w:rsidR="007A5F00" w:rsidRPr="006841EE" w:rsidRDefault="000605CF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0B37CB2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155E523C" w14:textId="77777777" w:rsidTr="00B01157">
        <w:trPr>
          <w:trHeight w:val="79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EB7614" w14:textId="10CF0BE5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  <w:r w:rsidR="00AD57CD">
              <w:rPr>
                <w:rFonts w:asciiTheme="minorHAnsi" w:hAnsiTheme="minorHAnsi" w:cstheme="minorHAnsi"/>
              </w:rPr>
              <w:t>Get pricing</w:t>
            </w:r>
            <w:r w:rsidR="004B4569">
              <w:rPr>
                <w:rFonts w:asciiTheme="minorHAnsi" w:hAnsiTheme="minorHAnsi" w:cstheme="minorHAnsi"/>
              </w:rPr>
              <w:t>, design,</w:t>
            </w:r>
            <w:r w:rsidR="00AD57CD">
              <w:rPr>
                <w:rFonts w:asciiTheme="minorHAnsi" w:hAnsiTheme="minorHAnsi" w:cstheme="minorHAnsi"/>
              </w:rPr>
              <w:t xml:space="preserve"> and order shirts for Downtown Do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DC7B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47BC6" w14:textId="62AEC0A7" w:rsidR="007A5F00" w:rsidRPr="0012625E" w:rsidRDefault="00AD57CD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D13CD" w14:textId="16AAB51B" w:rsidR="007A5F00" w:rsidRPr="0012625E" w:rsidRDefault="00AD57CD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arch </w:t>
            </w:r>
            <w:r w:rsidR="006841EE">
              <w:rPr>
                <w:rFonts w:asciiTheme="minorHAnsi" w:hAnsiTheme="minorHAnsi" w:cstheme="minorHAnsi"/>
              </w:rPr>
              <w:t>11</w:t>
            </w:r>
            <w:r>
              <w:rPr>
                <w:rFonts w:asciiTheme="minorHAnsi" w:hAnsiTheme="minorHAnsi" w:cstheme="minorHAnsi"/>
              </w:rPr>
              <w:t>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D7424" w14:textId="2234E304" w:rsidR="007A5F00" w:rsidRPr="006841EE" w:rsidRDefault="000605CF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F9D6CA8" w14:textId="106DE4E8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277B57">
              <w:rPr>
                <w:rFonts w:asciiTheme="minorHAnsi" w:hAnsiTheme="minorHAnsi" w:cstheme="minorHAnsi"/>
              </w:rPr>
              <w:t>520</w:t>
            </w:r>
          </w:p>
        </w:tc>
      </w:tr>
      <w:tr w:rsidR="007A5F00" w:rsidRPr="0012625E" w14:paraId="735BFF79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857C2C" w14:textId="3050B70D" w:rsidR="007A5F00" w:rsidRPr="00D615A9" w:rsidRDefault="007A5F00" w:rsidP="00C06732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  <w:r w:rsidR="00AD57CD">
              <w:rPr>
                <w:rFonts w:asciiTheme="minorHAnsi" w:hAnsiTheme="minorHAnsi" w:cstheme="minorHAnsi"/>
              </w:rPr>
              <w:t>Reach out to Downtown Doers group with information about first Kick-off event, Planters Projec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7C8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BFB86" w14:textId="6E1F19B6" w:rsidR="007A5F00" w:rsidRPr="0012625E" w:rsidRDefault="00AD57CD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1668" w14:textId="7793165F" w:rsidR="007A5F00" w:rsidRPr="0012625E" w:rsidRDefault="00AD57CD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 15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13546" w14:textId="61F5C593" w:rsidR="007A5F00" w:rsidRPr="006841EE" w:rsidRDefault="000605CF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9D59FB0" w14:textId="46E6918F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0605CF">
              <w:rPr>
                <w:rFonts w:asciiTheme="minorHAnsi" w:hAnsiTheme="minorHAnsi" w:cstheme="minorHAnsi"/>
              </w:rPr>
              <w:t>150</w:t>
            </w:r>
          </w:p>
        </w:tc>
      </w:tr>
      <w:tr w:rsidR="007A5F00" w:rsidRPr="0012625E" w14:paraId="14FE29C7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64AB50" w14:textId="78E3F602" w:rsidR="007A5F00" w:rsidRPr="00D615A9" w:rsidRDefault="007A5F00" w:rsidP="00C06732">
            <w:r w:rsidRPr="00D615A9">
              <w:t xml:space="preserve">8. </w:t>
            </w:r>
            <w:r w:rsidR="00AD57CD">
              <w:t>Further communication after the event- thank you, follow up with additional project assistance tb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CD455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AA88" w14:textId="15103662" w:rsidR="007A5F00" w:rsidRPr="0012625E" w:rsidRDefault="00AD57CD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DB3A" w14:textId="2E741D80" w:rsidR="007A5F00" w:rsidRPr="0012625E" w:rsidRDefault="00AD57CD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ril 12, 2021 and beyon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32646" w14:textId="7E5959E9" w:rsidR="007A5F00" w:rsidRPr="006841EE" w:rsidRDefault="00233D2E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C01BFA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299919A3" w14:textId="77777777" w:rsidTr="00C06732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9576C1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9C48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5F60134" w14:textId="1E8572A9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277B57">
              <w:rPr>
                <w:rFonts w:asciiTheme="minorHAnsi" w:hAnsiTheme="minorHAnsi" w:cstheme="minorHAnsi"/>
              </w:rPr>
              <w:t>670</w:t>
            </w:r>
          </w:p>
        </w:tc>
      </w:tr>
    </w:tbl>
    <w:p w14:paraId="7179425A" w14:textId="77777777" w:rsidR="0012625E" w:rsidRDefault="0012625E" w:rsidP="0075165E">
      <w:pPr>
        <w:rPr>
          <w:sz w:val="40"/>
        </w:rPr>
      </w:pPr>
    </w:p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A5F00" w:rsidRPr="0012625E" w14:paraId="3B2E4972" w14:textId="77777777" w:rsidTr="00C06732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1FE208" w14:textId="77777777" w:rsidR="007A5F00" w:rsidRDefault="007A5F00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</w:t>
            </w:r>
            <w:r w:rsidR="00251AB6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1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</w:p>
          <w:p w14:paraId="53F3631E" w14:textId="282F4E3C" w:rsidR="003E56F7" w:rsidRPr="00CE5EE2" w:rsidRDefault="003E56F7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>
              <w:rPr>
                <w:b/>
                <w:i/>
                <w:sz w:val="30"/>
                <w:szCs w:val="30"/>
              </w:rPr>
              <w:t>Increase the involvement of downtown workers and Milledgeville/Baldwin County residents as downtown customers.</w:t>
            </w:r>
          </w:p>
        </w:tc>
      </w:tr>
      <w:tr w:rsidR="007A5F00" w:rsidRPr="0012625E" w14:paraId="7494A7F2" w14:textId="77777777" w:rsidTr="00C06732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46231" w14:textId="2C03456D" w:rsidR="007A5F00" w:rsidRPr="00E52934" w:rsidRDefault="007A5F00" w:rsidP="00C0673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3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  <w:r w:rsidR="00E52934">
              <w:rPr>
                <w:rFonts w:asciiTheme="minorHAnsi" w:hAnsiTheme="minorHAnsi" w:cstheme="minorHAnsi"/>
                <w:sz w:val="24"/>
                <w:szCs w:val="24"/>
              </w:rPr>
              <w:t>Second Saturday Sidewalk Sales</w:t>
            </w:r>
          </w:p>
          <w:p w14:paraId="7DF7F273" w14:textId="77777777" w:rsidR="007A5F00" w:rsidRPr="0012625E" w:rsidRDefault="007A5F00" w:rsidP="00C06732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D2156" w14:textId="2A222A89" w:rsidR="007A5F00" w:rsidRPr="00E52934" w:rsidRDefault="007A5F00" w:rsidP="00C06732">
            <w:pPr>
              <w:rPr>
                <w:rFonts w:asciiTheme="minorHAnsi" w:hAnsiTheme="minorHAnsi" w:cstheme="minorHAnsi"/>
                <w:bCs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  <w:r w:rsidR="00E52934">
              <w:rPr>
                <w:rFonts w:asciiTheme="minorHAnsi" w:hAnsiTheme="minorHAnsi" w:cstheme="minorHAnsi"/>
                <w:bCs/>
                <w:sz w:val="24"/>
              </w:rPr>
              <w:t>Downtown businesses report an increase in sales on the three Saturdays the event is planned, increased foot traffic downtown compared to a normal Saturday</w:t>
            </w:r>
          </w:p>
        </w:tc>
      </w:tr>
      <w:tr w:rsidR="007A5F00" w:rsidRPr="0012625E" w14:paraId="2C170ED3" w14:textId="77777777" w:rsidTr="00C06732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E89A" w14:textId="474DE6EB" w:rsidR="007A5F00" w:rsidRPr="00E52934" w:rsidRDefault="007A5F00" w:rsidP="00C06732">
            <w:pPr>
              <w:rPr>
                <w:rFonts w:asciiTheme="minorHAnsi" w:hAnsiTheme="minorHAnsi" w:cstheme="minorHAnsi"/>
                <w:bCs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  <w:r w:rsidR="00E52934">
              <w:rPr>
                <w:rFonts w:asciiTheme="minorHAnsi" w:hAnsiTheme="minorHAnsi" w:cstheme="minorHAnsi"/>
                <w:bCs/>
                <w:sz w:val="24"/>
              </w:rPr>
              <w:t>Downtown business owners</w:t>
            </w:r>
          </w:p>
        </w:tc>
      </w:tr>
      <w:tr w:rsidR="007A5F00" w:rsidRPr="0012625E" w14:paraId="3F1F1D9F" w14:textId="77777777" w:rsidTr="00C06732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A074F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5B3158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24E671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4D59EEA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3E74B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11148B4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14:paraId="32C68A43" w14:textId="77777777" w:rsidTr="00C06732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C03CE6" w14:textId="25E19CD3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</w:t>
            </w:r>
            <w:r w:rsidR="00906696">
              <w:rPr>
                <w:rFonts w:asciiTheme="minorHAnsi" w:hAnsiTheme="minorHAnsi" w:cstheme="minorHAnsi"/>
              </w:rPr>
              <w:t xml:space="preserve">Create poster and event (also post info about sales/specials that businesses will have in </w:t>
            </w:r>
            <w:r w:rsidR="00F13021">
              <w:rPr>
                <w:rFonts w:asciiTheme="minorHAnsi" w:hAnsiTheme="minorHAnsi" w:cstheme="minorHAnsi"/>
              </w:rPr>
              <w:t>Facebook</w:t>
            </w:r>
            <w:r w:rsidR="00906696">
              <w:rPr>
                <w:rFonts w:asciiTheme="minorHAnsi" w:hAnsiTheme="minorHAnsi" w:cstheme="minorHAnsi"/>
              </w:rPr>
              <w:t xml:space="preserve"> event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CF8C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FDC9A" w14:textId="511F53A4" w:rsidR="007A5F00" w:rsidRPr="0012625E" w:rsidRDefault="009066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EEDA5" w14:textId="301EF0E6" w:rsidR="007A5F00" w:rsidRPr="0012625E" w:rsidRDefault="009066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F836C" w14:textId="2DF296C4" w:rsidR="007A5F00" w:rsidRPr="006841EE" w:rsidRDefault="006841EE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A18DB7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5F738BE7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B2EB95" w14:textId="1DD8DED6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  <w:r w:rsidR="00906696">
              <w:rPr>
                <w:rFonts w:asciiTheme="minorHAnsi" w:hAnsiTheme="minorHAnsi" w:cstheme="minorHAnsi"/>
              </w:rPr>
              <w:t>Write Press Release about event- get info from business owners about sales/specials they will hav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4724B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185CF" w14:textId="52A019CC" w:rsidR="007A5F00" w:rsidRPr="0012625E" w:rsidRDefault="009066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71283" w14:textId="4FEC4263" w:rsidR="007A5F00" w:rsidRPr="0012625E" w:rsidRDefault="009066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arch </w:t>
            </w:r>
            <w:r w:rsidR="006841EE">
              <w:rPr>
                <w:rFonts w:asciiTheme="minorHAnsi" w:hAnsiTheme="minorHAnsi" w:cstheme="minorHAnsi"/>
              </w:rPr>
              <w:t>8</w:t>
            </w:r>
            <w:r>
              <w:rPr>
                <w:rFonts w:asciiTheme="minorHAnsi" w:hAnsiTheme="minorHAnsi" w:cstheme="minorHAnsi"/>
              </w:rPr>
              <w:t>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E3442" w14:textId="35BBC1DB" w:rsidR="007A5F00" w:rsidRPr="006841EE" w:rsidRDefault="006841EE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17ADCF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49E66169" w14:textId="77777777" w:rsidTr="00C06732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CB157A" w14:textId="7287E30C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906696">
              <w:rPr>
                <w:rFonts w:asciiTheme="minorHAnsi" w:hAnsiTheme="minorHAnsi" w:cstheme="minorHAnsi"/>
              </w:rPr>
              <w:t>Each month- March/April/May- promote event through Facebook, press releases and post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3CD21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11C5E" w14:textId="13416A05" w:rsidR="007A5F00" w:rsidRPr="0012625E" w:rsidRDefault="009066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A1086" w14:textId="28E823C7" w:rsidR="007A5F00" w:rsidRPr="0012625E" w:rsidRDefault="00906696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</w:t>
            </w:r>
            <w:r w:rsidR="00F13021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1/April</w:t>
            </w:r>
            <w:r w:rsidR="00F13021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1/May 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8CC31" w14:textId="6A7F006C" w:rsidR="007A5F00" w:rsidRPr="006841EE" w:rsidRDefault="006841EE" w:rsidP="006841EE">
            <w:pPr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  <w:r>
              <w:rPr>
                <w:rFonts w:asciiTheme="minorHAnsi" w:hAnsiTheme="minorHAnsi" w:cstheme="minorHAnsi"/>
                <w:sz w:val="40"/>
                <w:szCs w:val="40"/>
              </w:rPr>
              <w:t xml:space="preserve">/ </w:t>
            </w:r>
            <w:r w:rsidR="000605CF"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  <w:r w:rsidR="000605CF">
              <w:rPr>
                <w:rFonts w:asciiTheme="minorHAnsi" w:hAnsiTheme="minorHAnsi" w:cstheme="minorHAnsi"/>
                <w:sz w:val="40"/>
                <w:szCs w:val="40"/>
              </w:rPr>
              <w:t>/</w:t>
            </w:r>
            <w:r w:rsidR="000605CF"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C2E5E59" w14:textId="3E99CC1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FE1FB3">
              <w:rPr>
                <w:rFonts w:asciiTheme="minorHAnsi" w:hAnsiTheme="minorHAnsi" w:cstheme="minorHAnsi"/>
              </w:rPr>
              <w:t>1</w:t>
            </w:r>
            <w:r w:rsidR="001C3280">
              <w:rPr>
                <w:rFonts w:asciiTheme="minorHAnsi" w:hAnsiTheme="minorHAnsi" w:cstheme="minorHAnsi"/>
              </w:rPr>
              <w:t>500</w:t>
            </w:r>
          </w:p>
        </w:tc>
      </w:tr>
      <w:tr w:rsidR="007A5F00" w:rsidRPr="0012625E" w14:paraId="16B0FCA4" w14:textId="77777777" w:rsidTr="00C06732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33D456" w14:textId="132AA5A5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  <w:r w:rsidR="00906696">
              <w:rPr>
                <w:rFonts w:asciiTheme="minorHAnsi" w:hAnsiTheme="minorHAnsi" w:cstheme="minorHAnsi"/>
              </w:rPr>
              <w:t xml:space="preserve">Downtown Businesses to host </w:t>
            </w:r>
            <w:r w:rsidR="00F13021">
              <w:rPr>
                <w:rFonts w:asciiTheme="minorHAnsi" w:hAnsiTheme="minorHAnsi" w:cstheme="minorHAnsi"/>
              </w:rPr>
              <w:t>sal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59CE4" w14:textId="382CD480" w:rsidR="007A5F00" w:rsidRPr="0012625E" w:rsidRDefault="00F13021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stin</w:t>
            </w:r>
            <w:r w:rsidR="00C72715">
              <w:rPr>
                <w:rFonts w:asciiTheme="minorHAnsi" w:hAnsiTheme="minorHAnsi" w:cstheme="minorHAnsi"/>
              </w:rPr>
              <w:t xml:space="preserve"> &amp; Ada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0B2C4" w14:textId="1ADC05C3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6DE2D" w14:textId="07DAD02A" w:rsidR="007A5F00" w:rsidRPr="0012625E" w:rsidRDefault="00F13021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 13/ April 10/ May 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61714" w14:textId="25402E8A" w:rsidR="007A5F00" w:rsidRPr="006841EE" w:rsidRDefault="000605CF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4C00C9F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6C305480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D8E0FE" w14:textId="51E83CAF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  <w:r w:rsidR="00C72715">
              <w:rPr>
                <w:rFonts w:asciiTheme="minorHAnsi" w:hAnsiTheme="minorHAnsi" w:cstheme="minorHAnsi"/>
              </w:rPr>
              <w:t>Determine success and if we want to continue this event furth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C39B5" w14:textId="0BF3B97A" w:rsidR="007A5F00" w:rsidRPr="0012625E" w:rsidRDefault="00C7271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stin &amp; Ada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E8887" w14:textId="60A11406" w:rsidR="007A5F00" w:rsidRPr="0012625E" w:rsidRDefault="00C7271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89097" w14:textId="1341578F" w:rsidR="007A5F00" w:rsidRPr="0012625E" w:rsidRDefault="00C7271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22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FC54D" w14:textId="2C524C58" w:rsidR="007A5F00" w:rsidRPr="006841EE" w:rsidRDefault="00233D2E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4A0E9A6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04127B70" w14:textId="77777777" w:rsidTr="00C06732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26B27B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D574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E8288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688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0198B" w14:textId="77777777" w:rsidR="007A5F00" w:rsidRPr="006841EE" w:rsidRDefault="007A5F00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E90CCED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284EC08F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163B46" w14:textId="77777777" w:rsidR="007A5F00" w:rsidRPr="00D615A9" w:rsidRDefault="007A5F00" w:rsidP="00C06732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CC01F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3615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A3F05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05253" w14:textId="77777777" w:rsidR="007A5F00" w:rsidRPr="006841EE" w:rsidRDefault="007A5F00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02F3C6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2B6138B6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3DE851" w14:textId="77777777" w:rsidR="007A5F00" w:rsidRPr="00D615A9" w:rsidRDefault="007A5F00" w:rsidP="00C06732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65860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9128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95D1F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66D6B" w14:textId="77777777" w:rsidR="007A5F00" w:rsidRPr="006841EE" w:rsidRDefault="007A5F00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8A05ECA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6ACF70DC" w14:textId="77777777" w:rsidTr="00C06732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C979FB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96030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ECBC848" w14:textId="029125F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CB794E">
              <w:rPr>
                <w:rFonts w:asciiTheme="minorHAnsi" w:hAnsiTheme="minorHAnsi" w:cstheme="minorHAnsi"/>
              </w:rPr>
              <w:t>1000</w:t>
            </w:r>
          </w:p>
        </w:tc>
      </w:tr>
      <w:tr w:rsidR="007A5F00" w:rsidRPr="0012625E" w14:paraId="5B49DD3D" w14:textId="77777777" w:rsidTr="00C06732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EFB7F5" w14:textId="77777777" w:rsidR="007A5F00" w:rsidRDefault="007A5F00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</w:t>
            </w:r>
            <w:r w:rsidR="00251AB6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1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</w:p>
          <w:p w14:paraId="332987C2" w14:textId="7F7123F7" w:rsidR="003E56F7" w:rsidRPr="00CE5EE2" w:rsidRDefault="003E56F7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>
              <w:rPr>
                <w:b/>
                <w:i/>
                <w:sz w:val="30"/>
                <w:szCs w:val="30"/>
              </w:rPr>
              <w:t>Increase the involvement of downtown workers and Milledgeville/Baldwin County residents as downtown customers.</w:t>
            </w:r>
          </w:p>
        </w:tc>
      </w:tr>
      <w:tr w:rsidR="007A5F00" w:rsidRPr="0012625E" w14:paraId="12340A6B" w14:textId="77777777" w:rsidTr="00C06732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95D1B" w14:textId="2E58605E" w:rsidR="007A5F00" w:rsidRPr="00E52934" w:rsidRDefault="007A5F00" w:rsidP="00C0673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4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  <w:r w:rsidR="00E52934">
              <w:rPr>
                <w:rFonts w:asciiTheme="minorHAnsi" w:hAnsiTheme="minorHAnsi" w:cstheme="minorHAnsi"/>
                <w:sz w:val="24"/>
                <w:szCs w:val="24"/>
              </w:rPr>
              <w:t>Planters</w:t>
            </w:r>
          </w:p>
          <w:p w14:paraId="51359685" w14:textId="77777777" w:rsidR="007A5F00" w:rsidRPr="0012625E" w:rsidRDefault="007A5F00" w:rsidP="00C06732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DC519F" w14:textId="1A1F29D8" w:rsidR="007A5F00" w:rsidRPr="00E52934" w:rsidRDefault="007A5F00" w:rsidP="00C06732">
            <w:pPr>
              <w:rPr>
                <w:rFonts w:asciiTheme="minorHAnsi" w:hAnsiTheme="minorHAnsi" w:cstheme="minorHAnsi"/>
                <w:bCs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  <w:r w:rsidR="00E52934">
              <w:rPr>
                <w:rFonts w:asciiTheme="minorHAnsi" w:hAnsiTheme="minorHAnsi" w:cstheme="minorHAnsi"/>
                <w:bCs/>
                <w:sz w:val="24"/>
              </w:rPr>
              <w:t xml:space="preserve"> All planters downtown have a fresh look</w:t>
            </w:r>
            <w:r w:rsidR="00786398">
              <w:rPr>
                <w:rFonts w:asciiTheme="minorHAnsi" w:hAnsiTheme="minorHAnsi" w:cstheme="minorHAnsi"/>
                <w:bCs/>
                <w:sz w:val="24"/>
              </w:rPr>
              <w:t xml:space="preserve"> and are maintained</w:t>
            </w:r>
          </w:p>
        </w:tc>
      </w:tr>
      <w:tr w:rsidR="007A5F00" w:rsidRPr="0012625E" w14:paraId="67DDC967" w14:textId="77777777" w:rsidTr="00C06732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0738D" w14:textId="1F0AF9C0" w:rsidR="007A5F00" w:rsidRPr="00B13D3C" w:rsidRDefault="007A5F00" w:rsidP="00C06732">
            <w:pPr>
              <w:rPr>
                <w:rFonts w:asciiTheme="minorHAnsi" w:hAnsiTheme="minorHAnsi" w:cstheme="minorHAnsi"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  <w:r w:rsidR="00E52934">
              <w:rPr>
                <w:rFonts w:asciiTheme="minorHAnsi" w:hAnsiTheme="minorHAnsi" w:cstheme="minorHAnsi"/>
                <w:bCs/>
                <w:sz w:val="24"/>
              </w:rPr>
              <w:t xml:space="preserve"> City of Milledgeville, Downtown Doers, GC Give Center, Lockerly Arboretum, Susan Daniel (GC Grounds), Garden Club, KMBB</w:t>
            </w:r>
          </w:p>
        </w:tc>
      </w:tr>
      <w:tr w:rsidR="007A5F00" w:rsidRPr="0012625E" w14:paraId="23DAA3B6" w14:textId="77777777" w:rsidTr="00C06732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8464E3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1F249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1CBA3AE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52F03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D5B1E5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5164ED1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14:paraId="51A54CA6" w14:textId="77777777" w:rsidTr="00C06732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C7334B" w14:textId="13F129E9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</w:t>
            </w:r>
            <w:r w:rsidR="00786398">
              <w:rPr>
                <w:rFonts w:asciiTheme="minorHAnsi" w:hAnsiTheme="minorHAnsi" w:cstheme="minorHAnsi"/>
              </w:rPr>
              <w:t xml:space="preserve">Come up with a proposal to present to Hank for approval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7843D" w14:textId="7AA45321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stin &amp; Ada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8D048" w14:textId="3AB7B257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35DF" w14:textId="328EED55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bruary 15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E6C14" w14:textId="49962977" w:rsidR="007A5F00" w:rsidRPr="006841EE" w:rsidRDefault="006841EE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24FA5C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1552C934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7A631B" w14:textId="253D34A4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  <w:r w:rsidR="00786398">
              <w:rPr>
                <w:rFonts w:asciiTheme="minorHAnsi" w:hAnsiTheme="minorHAnsi" w:cstheme="minorHAnsi"/>
              </w:rPr>
              <w:t>Schedule meeting with Han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8E4BD" w14:textId="18365D2B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stin &amp; Ada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C1003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F058D" w14:textId="5D05927B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bruary 25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4D07B" w14:textId="20C18F5A" w:rsidR="007A5F00" w:rsidRPr="006841EE" w:rsidRDefault="006841EE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AEF752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86398" w:rsidRPr="0012625E" w14:paraId="75E973B2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3250C3" w14:textId="53ED950A" w:rsidR="00786398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 Merchant Meeting to get each planter assigned to different businesses for maintenance and watering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14F57" w14:textId="77777777" w:rsidR="00786398" w:rsidRDefault="00786398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71E1" w14:textId="77777777" w:rsidR="00786398" w:rsidRPr="0012625E" w:rsidRDefault="00786398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6A432" w14:textId="35BCFF84" w:rsidR="00786398" w:rsidRDefault="006841EE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 16</w:t>
            </w:r>
            <w:r w:rsidR="00786398">
              <w:rPr>
                <w:rFonts w:asciiTheme="minorHAnsi" w:hAnsiTheme="minorHAnsi" w:cstheme="minorHAnsi"/>
              </w:rPr>
              <w:t>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5FBBD" w14:textId="5A1B8684" w:rsidR="00786398" w:rsidRPr="006841EE" w:rsidRDefault="004645F2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0758E1" w14:textId="53BF7D27" w:rsidR="00786398" w:rsidRDefault="00786398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6A6CEF9A" w14:textId="77777777" w:rsidTr="00C06732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FD7D26" w14:textId="102552C0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  <w:r w:rsidR="007A5F00" w:rsidRPr="0012625E">
              <w:rPr>
                <w:rFonts w:asciiTheme="minorHAnsi" w:hAnsiTheme="minorHAnsi" w:cstheme="minorHAnsi"/>
              </w:rPr>
              <w:t>.</w:t>
            </w:r>
            <w:r w:rsidR="007A5F00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Create event and post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6E98E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AC2C1" w14:textId="196310B9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E3B9C" w14:textId="768E252A" w:rsidR="007A5F00" w:rsidRPr="0012625E" w:rsidRDefault="004645F2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ril 15</w:t>
            </w:r>
            <w:r w:rsidR="00786398">
              <w:rPr>
                <w:rFonts w:asciiTheme="minorHAnsi" w:hAnsiTheme="minorHAnsi" w:cstheme="minorHAnsi"/>
              </w:rPr>
              <w:t>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18CD0" w14:textId="6D045449" w:rsidR="007A5F00" w:rsidRPr="006841EE" w:rsidRDefault="004645F2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A43E9CC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86398" w:rsidRPr="0012625E" w14:paraId="5C3B9A2E" w14:textId="77777777" w:rsidTr="00C06732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23F7C3" w14:textId="0FA2A0C8" w:rsidR="00786398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. Order watering can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F1A5" w14:textId="77777777" w:rsidR="00786398" w:rsidRPr="0012625E" w:rsidRDefault="00786398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71FCF" w14:textId="734E1285" w:rsidR="00786398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0C02" w14:textId="11E56006" w:rsidR="00786398" w:rsidRDefault="004645F2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15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59154" w14:textId="6AD04585" w:rsidR="00786398" w:rsidRPr="006841EE" w:rsidRDefault="00D31FB7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350CDF" w14:textId="2C460F04" w:rsidR="00786398" w:rsidRDefault="00786398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160201">
              <w:rPr>
                <w:rFonts w:asciiTheme="minorHAnsi" w:hAnsiTheme="minorHAnsi" w:cstheme="minorHAnsi"/>
              </w:rPr>
              <w:t>500</w:t>
            </w:r>
          </w:p>
        </w:tc>
      </w:tr>
      <w:tr w:rsidR="007A5F00" w:rsidRPr="0012625E" w14:paraId="275DF78F" w14:textId="77777777" w:rsidTr="00C06732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30E57F" w14:textId="09737D4A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  <w:r w:rsidR="007A5F00" w:rsidRPr="006F27BE">
              <w:rPr>
                <w:rFonts w:asciiTheme="minorHAnsi" w:hAnsiTheme="minorHAnsi" w:cstheme="minorHAnsi"/>
              </w:rPr>
              <w:t xml:space="preserve">. </w:t>
            </w:r>
            <w:r>
              <w:rPr>
                <w:rFonts w:asciiTheme="minorHAnsi" w:hAnsiTheme="minorHAnsi" w:cstheme="minorHAnsi"/>
              </w:rPr>
              <w:t>Communicate with Downtown Doers (previous Work Plan task was creating this group) about even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13153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FE1E" w14:textId="31C81968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A8AE2" w14:textId="6CAEC543" w:rsidR="007A5F00" w:rsidRPr="0012625E" w:rsidRDefault="004645F2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ril</w:t>
            </w:r>
            <w:r w:rsidR="00786398">
              <w:rPr>
                <w:rFonts w:asciiTheme="minorHAnsi" w:hAnsiTheme="minorHAnsi" w:cstheme="minorHAnsi"/>
              </w:rPr>
              <w:t xml:space="preserve"> 15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ECC9A" w14:textId="5A2268A8" w:rsidR="007A5F00" w:rsidRPr="006841EE" w:rsidRDefault="004645F2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D6C1B3E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11ACAABB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EF0137" w14:textId="5B59C18E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  <w:r w:rsidR="007A5F00" w:rsidRPr="006F27BE">
              <w:rPr>
                <w:rFonts w:asciiTheme="minorHAnsi" w:hAnsiTheme="minorHAnsi" w:cstheme="minorHAnsi"/>
              </w:rPr>
              <w:t xml:space="preserve">. </w:t>
            </w:r>
            <w:r>
              <w:rPr>
                <w:rFonts w:asciiTheme="minorHAnsi" w:hAnsiTheme="minorHAnsi" w:cstheme="minorHAnsi"/>
              </w:rPr>
              <w:t>Host event</w:t>
            </w:r>
            <w:r w:rsidR="00160201">
              <w:rPr>
                <w:rFonts w:asciiTheme="minorHAnsi" w:hAnsiTheme="minorHAnsi" w:cstheme="minorHAnsi"/>
              </w:rPr>
              <w:t xml:space="preserve">- supplies like gloves, trash bags, water, snacks, etc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E73C6" w14:textId="08D42B18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l to atten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C2FC6" w14:textId="71BE0A2E" w:rsidR="007A5F00" w:rsidRPr="0012625E" w:rsidRDefault="00786398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 &amp; 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18549" w14:textId="1022BC0C" w:rsidR="007A5F00" w:rsidRPr="0012625E" w:rsidRDefault="004645F2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3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330DD" w14:textId="107D8CBB" w:rsidR="007A5F00" w:rsidRPr="006841EE" w:rsidRDefault="00233D2E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9664FA" w14:textId="691D499A" w:rsidR="007A5F00" w:rsidRPr="0012625E" w:rsidRDefault="00160201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150</w:t>
            </w:r>
          </w:p>
        </w:tc>
      </w:tr>
      <w:tr w:rsidR="007A5F00" w:rsidRPr="0012625E" w14:paraId="05C1DB56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E9CF50" w14:textId="77777777" w:rsidR="007A5F00" w:rsidRPr="00D615A9" w:rsidRDefault="007A5F00" w:rsidP="00C06732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2E2A3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D785B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F1FB0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F7AAD" w14:textId="77777777" w:rsidR="007A5F00" w:rsidRPr="006841EE" w:rsidRDefault="007A5F00" w:rsidP="006841E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423397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5FFA71F6" w14:textId="77777777" w:rsidTr="00C06732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081D8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2839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5FEC56" w14:textId="1CA68EE3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160201">
              <w:rPr>
                <w:rFonts w:asciiTheme="minorHAnsi" w:hAnsiTheme="minorHAnsi" w:cstheme="minorHAnsi"/>
              </w:rPr>
              <w:t>650</w:t>
            </w:r>
          </w:p>
        </w:tc>
      </w:tr>
    </w:tbl>
    <w:p w14:paraId="25F2D897" w14:textId="77777777" w:rsidR="007A5F00" w:rsidRPr="0012625E" w:rsidRDefault="007A5F00" w:rsidP="007A5F00">
      <w:pPr>
        <w:rPr>
          <w:sz w:val="4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294"/>
        <w:gridCol w:w="3294"/>
        <w:gridCol w:w="3294"/>
        <w:gridCol w:w="3294"/>
      </w:tblGrid>
      <w:tr w:rsidR="007A5F00" w:rsidRPr="0012625E" w14:paraId="73A73DBF" w14:textId="77777777" w:rsidTr="00C06732">
        <w:trPr>
          <w:trHeight w:val="1068"/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56F851CF" w14:textId="77777777" w:rsidR="009929BD" w:rsidRDefault="007A5F00" w:rsidP="00C06732">
            <w:pPr>
              <w:rPr>
                <w:b/>
                <w:i/>
                <w:sz w:val="26"/>
                <w:szCs w:val="26"/>
              </w:rPr>
            </w:pPr>
            <w:r w:rsidRPr="00C21A21">
              <w:rPr>
                <w:rFonts w:asciiTheme="minorHAnsi" w:hAnsiTheme="minorHAnsi" w:cstheme="minorHAnsi"/>
                <w:b/>
                <w:iCs/>
                <w:sz w:val="32"/>
                <w:szCs w:val="40"/>
              </w:rPr>
              <w:lastRenderedPageBreak/>
              <w:t>Transformation Strategy</w:t>
            </w:r>
            <w:r w:rsidR="009150EB">
              <w:rPr>
                <w:rFonts w:asciiTheme="minorHAnsi" w:hAnsiTheme="minorHAnsi" w:cstheme="minorHAnsi"/>
                <w:b/>
                <w:iCs/>
                <w:sz w:val="32"/>
                <w:szCs w:val="40"/>
              </w:rPr>
              <w:t xml:space="preserve"> 2</w:t>
            </w:r>
            <w:r w:rsidRPr="00C21A21">
              <w:rPr>
                <w:rFonts w:asciiTheme="minorHAnsi" w:hAnsiTheme="minorHAnsi" w:cstheme="minorHAnsi"/>
                <w:b/>
                <w:iCs/>
                <w:sz w:val="32"/>
                <w:szCs w:val="40"/>
              </w:rPr>
              <w:t>:</w:t>
            </w:r>
            <w:r w:rsidR="009929BD">
              <w:rPr>
                <w:b/>
                <w:i/>
                <w:sz w:val="26"/>
                <w:szCs w:val="26"/>
              </w:rPr>
              <w:t xml:space="preserve"> </w:t>
            </w:r>
          </w:p>
          <w:p w14:paraId="706BD3BF" w14:textId="32090173" w:rsidR="007A5F00" w:rsidRPr="00C21A21" w:rsidRDefault="009929BD" w:rsidP="00C06732">
            <w:pPr>
              <w:rPr>
                <w:rFonts w:asciiTheme="minorHAnsi" w:hAnsiTheme="minorHAnsi" w:cstheme="minorHAnsi"/>
                <w:b/>
                <w:iCs/>
                <w:sz w:val="28"/>
                <w:szCs w:val="36"/>
              </w:rPr>
            </w:pPr>
            <w:r w:rsidRPr="009929BD">
              <w:rPr>
                <w:b/>
                <w:i/>
                <w:sz w:val="30"/>
                <w:szCs w:val="30"/>
              </w:rPr>
              <w:t>Use placemaking as a community AND economic development tool to enrich the experience for residents and visitors</w:t>
            </w:r>
            <w:r w:rsidR="004B4569">
              <w:rPr>
                <w:b/>
                <w:i/>
                <w:sz w:val="30"/>
                <w:szCs w:val="30"/>
              </w:rPr>
              <w:t>.</w:t>
            </w:r>
          </w:p>
        </w:tc>
      </w:tr>
      <w:tr w:rsidR="007A5F00" w:rsidRPr="0012625E" w14:paraId="6C7F8547" w14:textId="77777777" w:rsidTr="00C06732">
        <w:trPr>
          <w:trHeight w:val="1068"/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71F8AFDC" w14:textId="58DC9713" w:rsidR="009929BD" w:rsidRPr="009929BD" w:rsidRDefault="007A5F00" w:rsidP="00C06732">
            <w:pP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  <w:r w:rsidRPr="009929BD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Why? </w:t>
            </w:r>
            <w:r w:rsidR="009929BD">
              <w:rPr>
                <w:rFonts w:asciiTheme="minorHAnsi" w:hAnsiTheme="minorHAnsi" w:cstheme="minorHAnsi"/>
                <w:bCs/>
                <w:iCs/>
                <w:sz w:val="24"/>
                <w:szCs w:val="24"/>
              </w:rPr>
              <w:t>M</w:t>
            </w:r>
            <w:r w:rsidR="009929BD" w:rsidRPr="009929BD">
              <w:rPr>
                <w:sz w:val="24"/>
                <w:szCs w:val="24"/>
              </w:rPr>
              <w:t xml:space="preserve">ain Street will continue long-standing programs and events while also incorporating community-led ideas that will transform underutilized public spaces into vibrant community assets where people congregate.  </w:t>
            </w:r>
          </w:p>
        </w:tc>
      </w:tr>
      <w:tr w:rsidR="007A5F00" w:rsidRPr="0012625E" w14:paraId="12668765" w14:textId="77777777" w:rsidTr="00C06732">
        <w:trPr>
          <w:jc w:val="center"/>
        </w:trPr>
        <w:tc>
          <w:tcPr>
            <w:tcW w:w="3294" w:type="dxa"/>
            <w:shd w:val="clear" w:color="auto" w:fill="auto"/>
          </w:tcPr>
          <w:p w14:paraId="7328E675" w14:textId="77777777" w:rsidR="007A5F00" w:rsidRPr="009B2251" w:rsidRDefault="007A5F00" w:rsidP="00C06732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1</w:t>
            </w:r>
          </w:p>
        </w:tc>
        <w:tc>
          <w:tcPr>
            <w:tcW w:w="3294" w:type="dxa"/>
            <w:shd w:val="clear" w:color="auto" w:fill="auto"/>
          </w:tcPr>
          <w:p w14:paraId="031E057A" w14:textId="77777777" w:rsidR="007A5F00" w:rsidRPr="009B2251" w:rsidRDefault="007A5F00" w:rsidP="00C06732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2</w:t>
            </w:r>
          </w:p>
        </w:tc>
        <w:tc>
          <w:tcPr>
            <w:tcW w:w="3294" w:type="dxa"/>
            <w:shd w:val="clear" w:color="auto" w:fill="auto"/>
          </w:tcPr>
          <w:p w14:paraId="31C4CD3F" w14:textId="77777777" w:rsidR="007A5F00" w:rsidRPr="009B2251" w:rsidRDefault="007A5F00" w:rsidP="00C06732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3</w:t>
            </w:r>
          </w:p>
        </w:tc>
        <w:tc>
          <w:tcPr>
            <w:tcW w:w="3294" w:type="dxa"/>
            <w:shd w:val="clear" w:color="auto" w:fill="auto"/>
          </w:tcPr>
          <w:p w14:paraId="6602BF01" w14:textId="77777777" w:rsidR="007A5F00" w:rsidRPr="009B2251" w:rsidRDefault="007A5F00" w:rsidP="00C06732">
            <w:pPr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</w:pPr>
            <w:r w:rsidRPr="009B2251">
              <w:rPr>
                <w:rFonts w:asciiTheme="minorHAnsi" w:hAnsiTheme="minorHAnsi" w:cstheme="minorHAnsi"/>
                <w:b/>
                <w:i/>
                <w:iCs/>
                <w:sz w:val="32"/>
                <w:szCs w:val="40"/>
              </w:rPr>
              <w:t>Goal 4</w:t>
            </w:r>
          </w:p>
        </w:tc>
      </w:tr>
      <w:tr w:rsidR="007A5F00" w:rsidRPr="0012625E" w14:paraId="761B9DE4" w14:textId="77777777" w:rsidTr="00C06732">
        <w:trPr>
          <w:trHeight w:val="359"/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0264F51A" w14:textId="77777777" w:rsidR="007A5F00" w:rsidRPr="009B2251" w:rsidRDefault="007A5F00" w:rsidP="00C06732">
            <w:pPr>
              <w:rPr>
                <w:rFonts w:asciiTheme="minorHAnsi" w:hAnsiTheme="minorHAnsi" w:cstheme="minorHAnsi"/>
                <w:b/>
              </w:rPr>
            </w:pPr>
            <w:r w:rsidRPr="009B2251">
              <w:rPr>
                <w:rFonts w:asciiTheme="minorHAnsi" w:hAnsiTheme="minorHAnsi" w:cstheme="minorHAnsi"/>
                <w:b/>
              </w:rPr>
              <w:t>Wildly Important Goal</w:t>
            </w:r>
          </w:p>
        </w:tc>
      </w:tr>
      <w:tr w:rsidR="007A5F00" w:rsidRPr="0012625E" w14:paraId="7185C218" w14:textId="77777777" w:rsidTr="00C06732">
        <w:trPr>
          <w:trHeight w:val="2706"/>
          <w:jc w:val="center"/>
        </w:trPr>
        <w:tc>
          <w:tcPr>
            <w:tcW w:w="3294" w:type="dxa"/>
            <w:shd w:val="clear" w:color="auto" w:fill="auto"/>
          </w:tcPr>
          <w:p w14:paraId="0FFECC4A" w14:textId="77777777" w:rsidR="007A5F00" w:rsidRPr="009929BD" w:rsidRDefault="007A5F00" w:rsidP="00C0673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1C851D8F" w14:textId="2BD4B253" w:rsidR="009929BD" w:rsidRPr="009929BD" w:rsidRDefault="009929BD" w:rsidP="00C0673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Website</w:t>
            </w:r>
          </w:p>
        </w:tc>
        <w:tc>
          <w:tcPr>
            <w:tcW w:w="3294" w:type="dxa"/>
            <w:shd w:val="clear" w:color="auto" w:fill="auto"/>
          </w:tcPr>
          <w:p w14:paraId="7282B5E0" w14:textId="77777777" w:rsidR="007A5F00" w:rsidRDefault="007A5F00" w:rsidP="00C0673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9CBA661" w14:textId="4CFA0080" w:rsidR="009929BD" w:rsidRPr="009929BD" w:rsidRDefault="009929BD" w:rsidP="00C0673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eathered in Milly</w:t>
            </w:r>
          </w:p>
        </w:tc>
        <w:tc>
          <w:tcPr>
            <w:tcW w:w="3294" w:type="dxa"/>
            <w:shd w:val="clear" w:color="auto" w:fill="auto"/>
          </w:tcPr>
          <w:p w14:paraId="54BAB041" w14:textId="77777777" w:rsidR="007A5F00" w:rsidRPr="009929BD" w:rsidRDefault="007A5F00" w:rsidP="00C0673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19087F5D" w14:textId="7E197777" w:rsidR="007A5F00" w:rsidRPr="009929BD" w:rsidRDefault="004B4569" w:rsidP="00C0673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‘</w:t>
            </w:r>
            <w:r w:rsidR="009929B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apture the Vib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’</w:t>
            </w:r>
            <w:r w:rsidR="009929B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Photo Contest</w:t>
            </w:r>
          </w:p>
          <w:p w14:paraId="760ACCC7" w14:textId="77777777" w:rsidR="007A5F00" w:rsidRPr="009929BD" w:rsidRDefault="007A5F00" w:rsidP="00C0673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175EDEC3" w14:textId="77777777" w:rsidR="007A5F00" w:rsidRPr="009929BD" w:rsidRDefault="007A5F00" w:rsidP="00C0673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2D94AB0B" w14:textId="77777777" w:rsidR="007A5F00" w:rsidRPr="009929BD" w:rsidRDefault="007A5F00" w:rsidP="00C0673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B72946C" w14:textId="77777777" w:rsidR="007A5F00" w:rsidRPr="009929BD" w:rsidRDefault="007A5F00" w:rsidP="00C06732">
            <w:pPr>
              <w:jc w:val="righ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294" w:type="dxa"/>
            <w:shd w:val="clear" w:color="auto" w:fill="auto"/>
          </w:tcPr>
          <w:p w14:paraId="4BE97D52" w14:textId="77777777" w:rsidR="007A5F00" w:rsidRDefault="007A5F00" w:rsidP="00C06732">
            <w:pP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</w:rPr>
            </w:pPr>
          </w:p>
          <w:p w14:paraId="35B4BB64" w14:textId="56870FDD" w:rsidR="009929BD" w:rsidRPr="009929BD" w:rsidRDefault="009929BD" w:rsidP="00C0673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Pavilion Park </w:t>
            </w:r>
          </w:p>
        </w:tc>
      </w:tr>
      <w:tr w:rsidR="007A5F00" w:rsidRPr="0012625E" w14:paraId="033B2533" w14:textId="77777777" w:rsidTr="00C06732">
        <w:trPr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3373F999" w14:textId="77777777" w:rsidR="007A5F00" w:rsidRPr="009B2251" w:rsidRDefault="007A5F00" w:rsidP="00C06732">
            <w:pPr>
              <w:rPr>
                <w:rFonts w:asciiTheme="minorHAnsi" w:hAnsiTheme="minorHAnsi" w:cstheme="minorHAnsi"/>
                <w:b/>
              </w:rPr>
            </w:pPr>
            <w:r w:rsidRPr="009B2251">
              <w:rPr>
                <w:rFonts w:asciiTheme="minorHAnsi" w:hAnsiTheme="minorHAnsi" w:cstheme="minorHAnsi"/>
                <w:b/>
              </w:rPr>
              <w:t xml:space="preserve">Repeat Annual Responsibilities </w:t>
            </w:r>
          </w:p>
        </w:tc>
      </w:tr>
      <w:tr w:rsidR="007A5F00" w:rsidRPr="0012625E" w14:paraId="42427F91" w14:textId="77777777" w:rsidTr="00C06732">
        <w:trPr>
          <w:trHeight w:val="3787"/>
          <w:jc w:val="center"/>
        </w:trPr>
        <w:tc>
          <w:tcPr>
            <w:tcW w:w="13176" w:type="dxa"/>
            <w:gridSpan w:val="4"/>
            <w:shd w:val="clear" w:color="auto" w:fill="auto"/>
          </w:tcPr>
          <w:p w14:paraId="4E9C4131" w14:textId="77777777" w:rsidR="007A5F00" w:rsidRDefault="009929BD" w:rsidP="009929BD">
            <w:pPr>
              <w:pStyle w:val="ListParagraph"/>
              <w:numPr>
                <w:ilvl w:val="0"/>
                <w:numId w:val="4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Milly Money</w:t>
            </w:r>
          </w:p>
          <w:p w14:paraId="729FEA5B" w14:textId="77777777" w:rsidR="009929BD" w:rsidRDefault="009929BD" w:rsidP="009929BD">
            <w:pPr>
              <w:pStyle w:val="ListParagraph"/>
              <w:numPr>
                <w:ilvl w:val="0"/>
                <w:numId w:val="4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Welcome Wagon- keep a list of new businesses we haven’t been able to visit because of COVID</w:t>
            </w:r>
          </w:p>
          <w:p w14:paraId="2438D3E6" w14:textId="122C4C65" w:rsidR="009929BD" w:rsidRDefault="009929BD" w:rsidP="009929BD">
            <w:pPr>
              <w:pStyle w:val="ListParagraph"/>
              <w:numPr>
                <w:ilvl w:val="0"/>
                <w:numId w:val="4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Sidewalk Rain Stenciling- maintain quarterly</w:t>
            </w:r>
          </w:p>
          <w:p w14:paraId="2C4FD5A1" w14:textId="77777777" w:rsidR="00EC00A4" w:rsidRDefault="00EC00A4" w:rsidP="009929BD">
            <w:pPr>
              <w:pStyle w:val="ListParagraph"/>
              <w:numPr>
                <w:ilvl w:val="0"/>
                <w:numId w:val="4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50/50 Façade Match Grant</w:t>
            </w:r>
          </w:p>
          <w:p w14:paraId="09B24E09" w14:textId="6C0C3B67" w:rsidR="009929BD" w:rsidRDefault="009929BD" w:rsidP="009929BD">
            <w:pPr>
              <w:pStyle w:val="ListParagraph"/>
              <w:numPr>
                <w:ilvl w:val="0"/>
                <w:numId w:val="4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Wrap Electrical Boxes- do more research</w:t>
            </w:r>
          </w:p>
          <w:p w14:paraId="11CB8478" w14:textId="717DEE39" w:rsidR="009929BD" w:rsidRDefault="009929BD" w:rsidP="009929BD">
            <w:pPr>
              <w:pStyle w:val="ListParagraph"/>
              <w:numPr>
                <w:ilvl w:val="0"/>
                <w:numId w:val="4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Board Bios- </w:t>
            </w:r>
            <w:r w:rsidR="00F84664"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make fun and interesting</w:t>
            </w:r>
          </w:p>
          <w:p w14:paraId="256800AC" w14:textId="6946C982" w:rsidR="009929BD" w:rsidRDefault="009929BD" w:rsidP="009929BD">
            <w:pPr>
              <w:pStyle w:val="ListParagraph"/>
              <w:numPr>
                <w:ilvl w:val="0"/>
                <w:numId w:val="4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Branding/Marketing</w:t>
            </w:r>
            <w:r w:rsidR="00F84664"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- roll out new logo</w:t>
            </w:r>
          </w:p>
          <w:p w14:paraId="6D83E69A" w14:textId="2304D32F" w:rsidR="009929BD" w:rsidRDefault="009929BD" w:rsidP="009929BD">
            <w:pPr>
              <w:pStyle w:val="ListParagraph"/>
              <w:numPr>
                <w:ilvl w:val="0"/>
                <w:numId w:val="4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Keep up with Social Media</w:t>
            </w:r>
            <w:r w:rsidR="00A90DF2"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- Milly out-n-about</w:t>
            </w:r>
          </w:p>
          <w:p w14:paraId="271701C1" w14:textId="4DED7BC4" w:rsidR="009929BD" w:rsidRDefault="009929BD" w:rsidP="009929BD">
            <w:pPr>
              <w:pStyle w:val="ListParagraph"/>
              <w:numPr>
                <w:ilvl w:val="0"/>
                <w:numId w:val="4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Monthly Agency Meetings- Carlee to meet with the Chamber and Visit Milledgeville once a month</w:t>
            </w:r>
          </w:p>
          <w:p w14:paraId="2AB1F47B" w14:textId="483D3FB1" w:rsidR="00A90DF2" w:rsidRDefault="00A90DF2" w:rsidP="009929BD">
            <w:pPr>
              <w:pStyle w:val="ListParagraph"/>
              <w:numPr>
                <w:ilvl w:val="0"/>
                <w:numId w:val="4"/>
              </w:num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Drive-In Movie events</w:t>
            </w:r>
          </w:p>
          <w:p w14:paraId="051CD08F" w14:textId="1A4CFDC7" w:rsidR="009929BD" w:rsidRDefault="009929BD" w:rsidP="009929BD">
            <w:p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</w:p>
          <w:p w14:paraId="16B07DD5" w14:textId="0BD8133F" w:rsidR="00F84664" w:rsidRDefault="00F84664" w:rsidP="009929BD">
            <w:p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</w:p>
          <w:p w14:paraId="7B671A92" w14:textId="77777777" w:rsidR="00F84664" w:rsidRDefault="00F84664" w:rsidP="009929BD">
            <w:p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</w:p>
          <w:p w14:paraId="0F0EB500" w14:textId="49F043B0" w:rsidR="009929BD" w:rsidRPr="009929BD" w:rsidRDefault="009929BD" w:rsidP="009929BD">
            <w:pP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</w:pPr>
            <w:r w:rsidRPr="00827316">
              <w:rPr>
                <w:rFonts w:asciiTheme="minorHAnsi" w:eastAsia="SimSun" w:hAnsiTheme="minorHAnsi" w:cstheme="minorHAnsi"/>
                <w:b/>
                <w:iCs/>
                <w:sz w:val="24"/>
                <w:szCs w:val="24"/>
                <w:lang w:eastAsia="zh-CN"/>
              </w:rPr>
              <w:t>WHEN APPLICABLE:</w:t>
            </w: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 </w:t>
            </w:r>
            <w:r w:rsidR="00EC00A4"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 xml:space="preserve">Deep Roots Festival, </w:t>
            </w:r>
            <w:r>
              <w:rPr>
                <w:rFonts w:asciiTheme="minorHAnsi" w:eastAsia="SimSun" w:hAnsiTheme="minorHAnsi" w:cstheme="minorHAnsi"/>
                <w:bCs/>
                <w:iCs/>
                <w:sz w:val="24"/>
                <w:szCs w:val="24"/>
                <w:lang w:eastAsia="zh-CN"/>
              </w:rPr>
              <w:t>Hometown Celebration, Polar Express</w:t>
            </w:r>
          </w:p>
        </w:tc>
      </w:tr>
    </w:tbl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A5F00" w:rsidRPr="0012625E" w14:paraId="792DC2C6" w14:textId="77777777" w:rsidTr="00C06732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1C6DC" w14:textId="77777777" w:rsidR="007A5F00" w:rsidRDefault="007A5F00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</w:t>
            </w:r>
            <w:r w:rsidR="00251AB6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2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</w:p>
          <w:p w14:paraId="0C24C1DC" w14:textId="5326B3D9" w:rsidR="003E56F7" w:rsidRPr="00CE5EE2" w:rsidRDefault="003E56F7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9929BD">
              <w:rPr>
                <w:b/>
                <w:i/>
                <w:sz w:val="30"/>
                <w:szCs w:val="30"/>
              </w:rPr>
              <w:t>Use placemaking as a community AND economic development tool to enrich the experience for residents and visitors</w:t>
            </w:r>
          </w:p>
        </w:tc>
      </w:tr>
      <w:tr w:rsidR="007A5F00" w:rsidRPr="0012625E" w14:paraId="47402522" w14:textId="77777777" w:rsidTr="00C06732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62C6C" w14:textId="0E4AD248" w:rsidR="007A5F00" w:rsidRPr="00E52934" w:rsidRDefault="007A5F00" w:rsidP="00C0673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1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  <w:r w:rsidR="00E52934">
              <w:rPr>
                <w:rFonts w:asciiTheme="minorHAnsi" w:hAnsiTheme="minorHAnsi" w:cstheme="minorHAnsi"/>
                <w:sz w:val="24"/>
                <w:szCs w:val="24"/>
              </w:rPr>
              <w:t xml:space="preserve">Website </w:t>
            </w:r>
          </w:p>
          <w:p w14:paraId="7B332D3B" w14:textId="77777777" w:rsidR="007A5F00" w:rsidRPr="0012625E" w:rsidRDefault="007A5F00" w:rsidP="00C06732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5B3654" w14:textId="2E028DA6" w:rsidR="007A5F00" w:rsidRPr="00E52934" w:rsidRDefault="007A5F00" w:rsidP="00C06732">
            <w:pPr>
              <w:rPr>
                <w:rFonts w:asciiTheme="minorHAnsi" w:hAnsiTheme="minorHAnsi" w:cstheme="minorHAnsi"/>
                <w:bCs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  <w:r w:rsidR="00E52934">
              <w:rPr>
                <w:rFonts w:asciiTheme="minorHAnsi" w:hAnsiTheme="minorHAnsi" w:cstheme="minorHAnsi"/>
                <w:bCs/>
                <w:sz w:val="24"/>
              </w:rPr>
              <w:t xml:space="preserve">Website is 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>redone,</w:t>
            </w:r>
            <w:r w:rsidR="00E52934">
              <w:rPr>
                <w:rFonts w:asciiTheme="minorHAnsi" w:hAnsiTheme="minorHAnsi" w:cstheme="minorHAnsi"/>
                <w:bCs/>
                <w:sz w:val="24"/>
              </w:rPr>
              <w:t xml:space="preserve"> and Carlee and Deana are able to update as needed</w:t>
            </w:r>
          </w:p>
        </w:tc>
      </w:tr>
      <w:tr w:rsidR="007A5F00" w:rsidRPr="0012625E" w14:paraId="023E9FF6" w14:textId="77777777" w:rsidTr="00C06732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D637F" w14:textId="3729F9D8" w:rsidR="007A5F00" w:rsidRPr="00D56F9B" w:rsidRDefault="007A5F00" w:rsidP="00C06732">
            <w:pPr>
              <w:rPr>
                <w:rFonts w:asciiTheme="minorHAnsi" w:hAnsiTheme="minorHAnsi" w:cstheme="minorHAnsi"/>
                <w:bCs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>Goebel Media</w:t>
            </w:r>
            <w:r w:rsidR="004B4569">
              <w:rPr>
                <w:rFonts w:asciiTheme="minorHAnsi" w:hAnsiTheme="minorHAnsi" w:cstheme="minorHAnsi"/>
                <w:bCs/>
                <w:sz w:val="24"/>
              </w:rPr>
              <w:t xml:space="preserve"> or GCSU Center of Design and E-Commerce </w:t>
            </w:r>
          </w:p>
        </w:tc>
      </w:tr>
      <w:tr w:rsidR="007A5F00" w:rsidRPr="0012625E" w14:paraId="4051C525" w14:textId="77777777" w:rsidTr="00C06732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8B42EA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492CB5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E90A878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E9BDCD5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73BE08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4E0CE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14:paraId="270EB251" w14:textId="77777777" w:rsidTr="00C06732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05045F" w14:textId="439DB33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</w:t>
            </w:r>
            <w:r w:rsidR="003B1D6F">
              <w:rPr>
                <w:rFonts w:asciiTheme="minorHAnsi" w:hAnsiTheme="minorHAnsi" w:cstheme="minorHAnsi"/>
              </w:rPr>
              <w:t>Decide who will re-do the Main Street/DDA websi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56185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AD6DA" w14:textId="72FBE5B4" w:rsidR="007A5F00" w:rsidRPr="0012625E" w:rsidRDefault="003B1D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13121" w14:textId="768510D7" w:rsidR="007A5F00" w:rsidRPr="0012625E" w:rsidRDefault="002B0B7D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 15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80DB" w14:textId="07D28BBC" w:rsidR="007A5F00" w:rsidRPr="002B0B7D" w:rsidRDefault="004645F2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D9F812" w14:textId="5A313372" w:rsidR="007A5F00" w:rsidRPr="0012625E" w:rsidRDefault="003B1D6F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p to $2,000</w:t>
            </w:r>
          </w:p>
        </w:tc>
      </w:tr>
      <w:tr w:rsidR="007A5F00" w:rsidRPr="0012625E" w14:paraId="4DF4CD86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DB96DA" w14:textId="713585CA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  <w:r w:rsidR="003B1D6F">
              <w:rPr>
                <w:rFonts w:asciiTheme="minorHAnsi" w:hAnsiTheme="minorHAnsi" w:cstheme="minorHAnsi"/>
              </w:rPr>
              <w:t>Work with organization to create new websi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729B2" w14:textId="6A0CC3A3" w:rsidR="007A5F00" w:rsidRPr="0012625E" w:rsidRDefault="003B1D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77F48" w14:textId="75D54CB1" w:rsidR="007A5F00" w:rsidRPr="0012625E" w:rsidRDefault="003B1D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 &amp; 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AE379" w14:textId="679AE46B" w:rsidR="007A5F00" w:rsidRPr="0012625E" w:rsidRDefault="003B1D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3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5453E" w14:textId="16C52980" w:rsidR="007A5F00" w:rsidRPr="002B0B7D" w:rsidRDefault="004645F2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30"/>
                <w:szCs w:val="30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2DE1C69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4363A164" w14:textId="77777777" w:rsidTr="00C06732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7D5E61" w14:textId="7894721E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B1D6F">
              <w:rPr>
                <w:rFonts w:asciiTheme="minorHAnsi" w:hAnsiTheme="minorHAnsi" w:cstheme="minorHAnsi"/>
              </w:rPr>
              <w:t>Press release about our new websi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A7AC4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48EA4" w14:textId="1CA63AF2" w:rsidR="007A5F00" w:rsidRPr="0012625E" w:rsidRDefault="003B1D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F076" w14:textId="5A0FAC83" w:rsidR="007A5F00" w:rsidRPr="0012625E" w:rsidRDefault="003B1D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10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5B243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24948D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24DB0BFD" w14:textId="77777777" w:rsidTr="00C06732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334DB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893B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8669E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594A3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417DD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B0473CA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4F2C709F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67A94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5BD64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F92C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F9B6A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9FC5C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F9340DE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406F0869" w14:textId="77777777" w:rsidTr="00C06732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E953DB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2FF6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DF700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9A553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3154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72924A1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69E3981B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A26867" w14:textId="77777777" w:rsidR="007A5F00" w:rsidRPr="00D615A9" w:rsidRDefault="007A5F00" w:rsidP="00C06732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C237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6360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616DE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816F2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F2502A8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77545A87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4F4309" w14:textId="77777777" w:rsidR="007A5F00" w:rsidRPr="00D615A9" w:rsidRDefault="007A5F00" w:rsidP="00C06732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B9A7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0C9A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4D50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1A5B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B88B9FF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052ACDC1" w14:textId="77777777" w:rsidTr="00C06732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21E6A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A6705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B6ECFE9" w14:textId="3A7D4A7F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F56991">
              <w:rPr>
                <w:rFonts w:asciiTheme="minorHAnsi" w:hAnsiTheme="minorHAnsi" w:cstheme="minorHAnsi"/>
              </w:rPr>
              <w:t>2000</w:t>
            </w:r>
          </w:p>
        </w:tc>
      </w:tr>
      <w:tr w:rsidR="007A5F00" w:rsidRPr="0012625E" w14:paraId="41504048" w14:textId="77777777" w:rsidTr="00C06732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954F5E" w14:textId="77777777" w:rsidR="007A5F00" w:rsidRDefault="007A5F00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</w:t>
            </w:r>
            <w:r w:rsidR="00251AB6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2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</w:p>
          <w:p w14:paraId="56241541" w14:textId="6112822B" w:rsidR="003E56F7" w:rsidRPr="00CE5EE2" w:rsidRDefault="003E56F7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9929BD">
              <w:rPr>
                <w:b/>
                <w:i/>
                <w:sz w:val="30"/>
                <w:szCs w:val="30"/>
              </w:rPr>
              <w:t>Use placemaking as a community AND economic development tool to enrich the experience for residents and visitors</w:t>
            </w:r>
          </w:p>
        </w:tc>
      </w:tr>
      <w:tr w:rsidR="007A5F00" w:rsidRPr="0012625E" w14:paraId="550AD35C" w14:textId="77777777" w:rsidTr="00C06732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EEE43" w14:textId="04608F9E" w:rsidR="007A5F00" w:rsidRPr="00E52934" w:rsidRDefault="007A5F00" w:rsidP="00C0673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2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  <w:r w:rsidR="00E52934">
              <w:rPr>
                <w:rFonts w:asciiTheme="minorHAnsi" w:hAnsiTheme="minorHAnsi" w:cstheme="minorHAnsi"/>
                <w:sz w:val="24"/>
                <w:szCs w:val="24"/>
              </w:rPr>
              <w:t>Feathered in Milly</w:t>
            </w:r>
          </w:p>
          <w:p w14:paraId="3DC74D97" w14:textId="77777777" w:rsidR="007A5F00" w:rsidRPr="0012625E" w:rsidRDefault="007A5F00" w:rsidP="00C06732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F87E1D" w14:textId="30006750" w:rsidR="007A5F00" w:rsidRPr="00D56F9B" w:rsidRDefault="007A5F00" w:rsidP="00C06732">
            <w:pPr>
              <w:rPr>
                <w:rFonts w:asciiTheme="minorHAnsi" w:hAnsiTheme="minorHAnsi" w:cstheme="minorHAnsi"/>
                <w:bCs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 xml:space="preserve">Placement of feathers and creation of a rack card. Distribution of the rack cards. Promotion of project. </w:t>
            </w:r>
          </w:p>
        </w:tc>
      </w:tr>
      <w:tr w:rsidR="007A5F00" w:rsidRPr="0012625E" w14:paraId="18901A44" w14:textId="77777777" w:rsidTr="00C06732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B4C70" w14:textId="3B5A66D6" w:rsidR="00D56F9B" w:rsidRPr="00D56F9B" w:rsidRDefault="007A5F00" w:rsidP="00C06732">
            <w:pPr>
              <w:rPr>
                <w:rFonts w:asciiTheme="minorHAnsi" w:hAnsiTheme="minorHAnsi" w:cstheme="minorHAnsi"/>
                <w:bCs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>Visit Milledgeville, Twin Lakes Library System, ABSI, local hotels, Chamber, downtown businesses</w:t>
            </w:r>
          </w:p>
        </w:tc>
      </w:tr>
      <w:tr w:rsidR="007A5F00" w:rsidRPr="0012625E" w14:paraId="6091BFF0" w14:textId="77777777" w:rsidTr="00C06732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4C514E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9D81CC9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2D54A2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8B5D30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C82E728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4EAD8F4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14:paraId="101150F3" w14:textId="77777777" w:rsidTr="00C06732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7D35F9" w14:textId="1F28BE18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  <w:r w:rsidR="0092786F">
              <w:rPr>
                <w:rFonts w:asciiTheme="minorHAnsi" w:hAnsiTheme="minorHAnsi" w:cstheme="minorHAnsi"/>
              </w:rPr>
              <w:t>Get partners to create file and print feathers- ABSI and Twin Lakes Library Syste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7EDB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B5287" w14:textId="03B891C2" w:rsidR="007A5F00" w:rsidRPr="0012625E" w:rsidRDefault="009278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DD02" w14:textId="0FBCE0DA" w:rsidR="007A5F00" w:rsidRPr="0012625E" w:rsidRDefault="009278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nuary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07902" w14:textId="6CA6AA71" w:rsidR="007A5F00" w:rsidRPr="002B0B7D" w:rsidRDefault="002B0B7D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B9F0F0E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5C2C8A60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5B2AFC" w14:textId="40F1C85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  <w:r w:rsidR="0092786F">
              <w:rPr>
                <w:rFonts w:asciiTheme="minorHAnsi" w:hAnsiTheme="minorHAnsi" w:cstheme="minorHAnsi"/>
              </w:rPr>
              <w:t xml:space="preserve">Meet with Visit Milledgeville about promotion of this program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CBB9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A874" w14:textId="47BFA464" w:rsidR="007A5F00" w:rsidRPr="0012625E" w:rsidRDefault="009278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50DD" w14:textId="6969F19A" w:rsidR="007A5F00" w:rsidRPr="0012625E" w:rsidRDefault="009278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nuary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E2F9C" w14:textId="12CBAA9B" w:rsidR="007A5F00" w:rsidRPr="002B0B7D" w:rsidRDefault="002B0B7D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C56125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53253AD7" w14:textId="77777777" w:rsidTr="00C06732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C57F16" w14:textId="60238795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92786F">
              <w:rPr>
                <w:rFonts w:asciiTheme="minorHAnsi" w:hAnsiTheme="minorHAnsi" w:cstheme="minorHAnsi"/>
              </w:rPr>
              <w:t>Create and print rack card to disburse with info about where the feathers will be locate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92C49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4B654" w14:textId="21CC13E5" w:rsidR="007A5F00" w:rsidRPr="0012625E" w:rsidRDefault="009278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 &amp; 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364C5" w14:textId="5630AB57" w:rsidR="007A5F00" w:rsidRPr="0012625E" w:rsidRDefault="0092786F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DB281" w14:textId="63DFAB8D" w:rsidR="007A5F00" w:rsidRPr="003F27F4" w:rsidRDefault="004645F2" w:rsidP="002B0B7D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sz w:val="30"/>
                <w:szCs w:val="30"/>
              </w:rPr>
              <w:t>In Progres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095F001" w14:textId="1D112A02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92786F">
              <w:rPr>
                <w:rFonts w:asciiTheme="minorHAnsi" w:hAnsiTheme="minorHAnsi" w:cstheme="minorHAnsi"/>
              </w:rPr>
              <w:t>2</w:t>
            </w:r>
            <w:r w:rsidR="004E0C38">
              <w:rPr>
                <w:rFonts w:asciiTheme="minorHAnsi" w:hAnsiTheme="minorHAnsi" w:cstheme="minorHAnsi"/>
              </w:rPr>
              <w:t>50</w:t>
            </w:r>
          </w:p>
        </w:tc>
      </w:tr>
      <w:tr w:rsidR="007A5F00" w:rsidRPr="0012625E" w14:paraId="3A01910D" w14:textId="77777777" w:rsidTr="00C06732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4F3A32" w14:textId="7F6A105A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  <w:r w:rsidR="005056B0">
              <w:rPr>
                <w:rFonts w:asciiTheme="minorHAnsi" w:hAnsiTheme="minorHAnsi" w:cstheme="minorHAnsi"/>
              </w:rPr>
              <w:t>Work with Public Works to install the feathe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862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0496A" w14:textId="227F2240" w:rsidR="007A5F00" w:rsidRPr="0012625E" w:rsidRDefault="005056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  <w:r w:rsidR="009B0EF7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D0B8D" w14:textId="4EE392E7" w:rsidR="007A5F00" w:rsidRPr="0012625E" w:rsidRDefault="005056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ril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0E1DD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25AA43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4C2BCE23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2668DA" w14:textId="516E26DA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  <w:r w:rsidR="005056B0">
              <w:rPr>
                <w:rFonts w:asciiTheme="minorHAnsi" w:hAnsiTheme="minorHAnsi" w:cstheme="minorHAnsi"/>
              </w:rPr>
              <w:t>Write a press release to announce this new activity available for community members and visitor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157D4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31152" w14:textId="4B554D31" w:rsidR="007A5F00" w:rsidRPr="0012625E" w:rsidRDefault="005056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  <w:r w:rsidR="009B0EF7">
              <w:rPr>
                <w:rFonts w:asciiTheme="minorHAnsi" w:hAnsiTheme="minorHAnsi" w:cstheme="minorHAnsi"/>
              </w:rPr>
              <w:t xml:space="preserve"> &amp; 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C3E33" w14:textId="3F70475A" w:rsidR="007A5F00" w:rsidRPr="0012625E" w:rsidRDefault="005056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AED71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C3C366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0F66DD1B" w14:textId="77777777" w:rsidTr="00C06732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8FE364" w14:textId="5A40B4E9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  <w:r w:rsidR="009B0EF7">
              <w:rPr>
                <w:rFonts w:asciiTheme="minorHAnsi" w:hAnsiTheme="minorHAnsi" w:cstheme="minorHAnsi"/>
              </w:rPr>
              <w:t>Work with Visit Milledgeville to disburse the rack cards to local hotels, the Chamber of Commerce, Library, and visitor’s cent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3428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C0EA8" w14:textId="2D557B1D" w:rsidR="007A5F00" w:rsidRPr="0012625E" w:rsidRDefault="009B0EF7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 &amp; 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B262A" w14:textId="202FCFB9" w:rsidR="007A5F00" w:rsidRPr="0012625E" w:rsidRDefault="009B0EF7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ngoing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3D8A7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CB2567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7BD432D9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3D0283" w14:textId="77777777" w:rsidR="007A5F00" w:rsidRPr="00D615A9" w:rsidRDefault="007A5F00" w:rsidP="00C06732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6542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19AF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12D49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313C6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71A6CFE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7AE22001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AFA239" w14:textId="77777777" w:rsidR="007A5F00" w:rsidRPr="00D615A9" w:rsidRDefault="007A5F00" w:rsidP="00C06732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F340E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CE4A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C1C4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4B7C4" w14:textId="77777777" w:rsidR="007A5F00" w:rsidRPr="002B0B7D" w:rsidRDefault="007A5F00" w:rsidP="002B0B7D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EA9EFD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2C17467B" w14:textId="77777777" w:rsidTr="00C06732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F2CD3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84ED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9B551FE" w14:textId="32F3036C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F56991">
              <w:rPr>
                <w:rFonts w:asciiTheme="minorHAnsi" w:hAnsiTheme="minorHAnsi" w:cstheme="minorHAnsi"/>
              </w:rPr>
              <w:t>2</w:t>
            </w:r>
            <w:r w:rsidR="004E0C38">
              <w:rPr>
                <w:rFonts w:asciiTheme="minorHAnsi" w:hAnsiTheme="minorHAnsi" w:cstheme="minorHAnsi"/>
              </w:rPr>
              <w:t>5</w:t>
            </w:r>
            <w:r w:rsidR="00F56991">
              <w:rPr>
                <w:rFonts w:asciiTheme="minorHAnsi" w:hAnsiTheme="minorHAnsi" w:cstheme="minorHAnsi"/>
              </w:rPr>
              <w:t>0</w:t>
            </w:r>
          </w:p>
        </w:tc>
      </w:tr>
    </w:tbl>
    <w:p w14:paraId="13F7A1EC" w14:textId="77777777" w:rsidR="007A5F00" w:rsidRDefault="007A5F00" w:rsidP="007A5F00">
      <w:pPr>
        <w:rPr>
          <w:sz w:val="40"/>
        </w:rPr>
      </w:pPr>
    </w:p>
    <w:tbl>
      <w:tblPr>
        <w:tblpPr w:leftFromText="187" w:rightFromText="187" w:vertAnchor="text" w:horzAnchor="margin" w:tblpXSpec="center" w:tblpY="721"/>
        <w:tblW w:w="134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14" w:type="dxa"/>
          <w:left w:w="14" w:type="dxa"/>
          <w:right w:w="0" w:type="dxa"/>
        </w:tblCellMar>
        <w:tblLook w:val="01E0" w:firstRow="1" w:lastRow="1" w:firstColumn="1" w:lastColumn="1" w:noHBand="0" w:noVBand="0"/>
      </w:tblPr>
      <w:tblGrid>
        <w:gridCol w:w="5665"/>
        <w:gridCol w:w="1530"/>
        <w:gridCol w:w="1530"/>
        <w:gridCol w:w="1270"/>
        <w:gridCol w:w="1530"/>
        <w:gridCol w:w="1890"/>
      </w:tblGrid>
      <w:tr w:rsidR="007A5F00" w:rsidRPr="0012625E" w14:paraId="3B6A0A27" w14:textId="77777777" w:rsidTr="00C06732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4E2C36" w14:textId="77777777" w:rsidR="007A5F00" w:rsidRDefault="007A5F00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</w:t>
            </w:r>
            <w:r w:rsidR="00251AB6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2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</w:p>
          <w:p w14:paraId="1E0B87EB" w14:textId="7F02BF4C" w:rsidR="003E56F7" w:rsidRPr="00CE5EE2" w:rsidRDefault="003E56F7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9929BD">
              <w:rPr>
                <w:b/>
                <w:i/>
                <w:sz w:val="30"/>
                <w:szCs w:val="30"/>
              </w:rPr>
              <w:t>Use placemaking as a community AND economic development tool to enrich the experience for residents and visitors</w:t>
            </w:r>
          </w:p>
        </w:tc>
      </w:tr>
      <w:tr w:rsidR="007A5F00" w:rsidRPr="0012625E" w14:paraId="47A450DB" w14:textId="77777777" w:rsidTr="00C06732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45474" w14:textId="36C05DEA" w:rsidR="007A5F00" w:rsidRPr="00E52934" w:rsidRDefault="007A5F00" w:rsidP="00C0673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3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  <w:r w:rsidR="004B4569">
              <w:rPr>
                <w:rFonts w:asciiTheme="minorHAnsi" w:hAnsiTheme="minorHAnsi" w:cstheme="minorHAnsi"/>
                <w:sz w:val="32"/>
                <w:szCs w:val="28"/>
              </w:rPr>
              <w:t>‘</w:t>
            </w:r>
            <w:r w:rsidR="00E52934">
              <w:rPr>
                <w:rFonts w:asciiTheme="minorHAnsi" w:hAnsiTheme="minorHAnsi" w:cstheme="minorHAnsi"/>
                <w:sz w:val="24"/>
                <w:szCs w:val="24"/>
              </w:rPr>
              <w:t>Capture the Vibe</w:t>
            </w:r>
            <w:r w:rsidR="004B4569">
              <w:rPr>
                <w:rFonts w:asciiTheme="minorHAnsi" w:hAnsiTheme="minorHAnsi" w:cstheme="minorHAnsi"/>
                <w:sz w:val="24"/>
                <w:szCs w:val="24"/>
              </w:rPr>
              <w:t>’</w:t>
            </w:r>
            <w:r w:rsidR="00E52934">
              <w:rPr>
                <w:rFonts w:asciiTheme="minorHAnsi" w:hAnsiTheme="minorHAnsi" w:cstheme="minorHAnsi"/>
                <w:sz w:val="24"/>
                <w:szCs w:val="24"/>
              </w:rPr>
              <w:t xml:space="preserve"> Photo Contest</w:t>
            </w:r>
          </w:p>
          <w:p w14:paraId="1CF8E1A0" w14:textId="77777777" w:rsidR="007A5F00" w:rsidRPr="0012625E" w:rsidRDefault="007A5F00" w:rsidP="00C06732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F477CB" w14:textId="3A76A8C6" w:rsidR="007A5F00" w:rsidRPr="00D56F9B" w:rsidRDefault="007A5F00" w:rsidP="00C06732">
            <w:pPr>
              <w:rPr>
                <w:rFonts w:asciiTheme="minorHAnsi" w:hAnsiTheme="minorHAnsi" w:cstheme="minorHAnsi"/>
                <w:bCs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  <w:r w:rsidR="004B4569">
              <w:rPr>
                <w:rFonts w:asciiTheme="minorHAnsi" w:hAnsiTheme="minorHAnsi" w:cstheme="minorHAnsi"/>
                <w:bCs/>
                <w:sz w:val="24"/>
              </w:rPr>
              <w:t>We would like o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 xml:space="preserve">ver 50 photos submitted using </w:t>
            </w:r>
            <w:r w:rsidR="004B4569">
              <w:rPr>
                <w:rFonts w:asciiTheme="minorHAnsi" w:hAnsiTheme="minorHAnsi" w:cstheme="minorHAnsi"/>
                <w:bCs/>
                <w:sz w:val="24"/>
              </w:rPr>
              <w:t xml:space="preserve">our 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>hashtag so Main Street/DDA has a nice library of photos to use for promotion</w:t>
            </w:r>
          </w:p>
        </w:tc>
      </w:tr>
      <w:tr w:rsidR="007A5F00" w:rsidRPr="0012625E" w14:paraId="01A0C44D" w14:textId="77777777" w:rsidTr="00C06732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EBE8C" w14:textId="52840A4D" w:rsidR="007A5F00" w:rsidRPr="00D56F9B" w:rsidRDefault="007A5F00" w:rsidP="00C06732">
            <w:pPr>
              <w:rPr>
                <w:rFonts w:asciiTheme="minorHAnsi" w:hAnsiTheme="minorHAnsi" w:cstheme="minorHAnsi"/>
                <w:bCs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>Community members</w:t>
            </w:r>
            <w:r w:rsidR="004B4569">
              <w:rPr>
                <w:rFonts w:asciiTheme="minorHAnsi" w:hAnsiTheme="minorHAnsi" w:cstheme="minorHAnsi"/>
                <w:bCs/>
                <w:sz w:val="24"/>
              </w:rPr>
              <w:t xml:space="preserve"> and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 xml:space="preserve"> downtown businesses for prizes</w:t>
            </w:r>
          </w:p>
        </w:tc>
      </w:tr>
      <w:tr w:rsidR="007A5F00" w:rsidRPr="0012625E" w14:paraId="33E7AE53" w14:textId="77777777" w:rsidTr="00C06732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975D5F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CE5BD1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94B7F8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6290B0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855A9D9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961B19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14:paraId="280C5E7A" w14:textId="77777777" w:rsidTr="00C06732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177B58" w14:textId="1DFA410F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</w:t>
            </w:r>
            <w:r w:rsidR="00231065">
              <w:rPr>
                <w:rFonts w:asciiTheme="minorHAnsi" w:hAnsiTheme="minorHAnsi" w:cstheme="minorHAnsi"/>
              </w:rPr>
              <w:t>Create</w:t>
            </w:r>
            <w:r w:rsidR="004B4569">
              <w:rPr>
                <w:rFonts w:asciiTheme="minorHAnsi" w:hAnsiTheme="minorHAnsi" w:cstheme="minorHAnsi"/>
              </w:rPr>
              <w:t xml:space="preserve"> </w:t>
            </w:r>
            <w:r w:rsidR="00231065">
              <w:rPr>
                <w:rFonts w:asciiTheme="minorHAnsi" w:hAnsiTheme="minorHAnsi" w:cstheme="minorHAnsi"/>
              </w:rPr>
              <w:t>plan</w:t>
            </w:r>
            <w:r w:rsidR="004B4569">
              <w:rPr>
                <w:rFonts w:asciiTheme="minorHAnsi" w:hAnsiTheme="minorHAnsi" w:cstheme="minorHAnsi"/>
              </w:rPr>
              <w:t xml:space="preserve"> and hashtag</w:t>
            </w:r>
            <w:r w:rsidR="00231065">
              <w:rPr>
                <w:rFonts w:asciiTheme="minorHAnsi" w:hAnsiTheme="minorHAnsi" w:cstheme="minorHAnsi"/>
              </w:rPr>
              <w:t xml:space="preserve"> for contes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3CCF6" w14:textId="472B4B13" w:rsidR="007A5F00" w:rsidRPr="0012625E" w:rsidRDefault="0023106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da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AEC16" w14:textId="5D4AB6F3" w:rsidR="007A5F00" w:rsidRPr="0012625E" w:rsidRDefault="0023106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 &amp; 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FBEFE" w14:textId="3DE1548C" w:rsidR="007A5F00" w:rsidRPr="0012625E" w:rsidRDefault="0023106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 29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ED630" w14:textId="1EC7C6BA" w:rsidR="007A5F00" w:rsidRPr="003E41CE" w:rsidRDefault="00233D2E" w:rsidP="003E41CE">
            <w:pPr>
              <w:jc w:val="center"/>
              <w:rPr>
                <w:rFonts w:asciiTheme="minorHAnsi" w:hAnsiTheme="minorHAnsi" w:cstheme="minorHAnsi"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FBC6F3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3C8AB105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912E15" w14:textId="357F8B52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  <w:r w:rsidR="00231065">
              <w:rPr>
                <w:rFonts w:asciiTheme="minorHAnsi" w:hAnsiTheme="minorHAnsi" w:cstheme="minorHAnsi"/>
              </w:rPr>
              <w:t>Come up with prize package</w:t>
            </w:r>
            <w:r w:rsidR="004B4569">
              <w:rPr>
                <w:rFonts w:asciiTheme="minorHAnsi" w:hAnsiTheme="minorHAnsi" w:cstheme="minorHAnsi"/>
              </w:rPr>
              <w:t>s (1</w:t>
            </w:r>
            <w:r w:rsidR="004B4569" w:rsidRPr="004B4569">
              <w:rPr>
                <w:rFonts w:asciiTheme="minorHAnsi" w:hAnsiTheme="minorHAnsi" w:cstheme="minorHAnsi"/>
                <w:vertAlign w:val="superscript"/>
              </w:rPr>
              <w:t>st</w:t>
            </w:r>
            <w:r w:rsidR="004B4569">
              <w:rPr>
                <w:rFonts w:asciiTheme="minorHAnsi" w:hAnsiTheme="minorHAnsi" w:cstheme="minorHAnsi"/>
              </w:rPr>
              <w:t xml:space="preserve"> Place, 2</w:t>
            </w:r>
            <w:r w:rsidR="004B4569" w:rsidRPr="004B4569">
              <w:rPr>
                <w:rFonts w:asciiTheme="minorHAnsi" w:hAnsiTheme="minorHAnsi" w:cstheme="minorHAnsi"/>
                <w:vertAlign w:val="superscript"/>
              </w:rPr>
              <w:t>nd</w:t>
            </w:r>
            <w:r w:rsidR="004B4569">
              <w:rPr>
                <w:rFonts w:asciiTheme="minorHAnsi" w:hAnsiTheme="minorHAnsi" w:cstheme="minorHAnsi"/>
              </w:rPr>
              <w:t xml:space="preserve"> Place, 3</w:t>
            </w:r>
            <w:r w:rsidR="004B4569" w:rsidRPr="004B4569">
              <w:rPr>
                <w:rFonts w:asciiTheme="minorHAnsi" w:hAnsiTheme="minorHAnsi" w:cstheme="minorHAnsi"/>
                <w:vertAlign w:val="superscript"/>
              </w:rPr>
              <w:t>rd</w:t>
            </w:r>
            <w:r w:rsidR="004B4569">
              <w:rPr>
                <w:rFonts w:asciiTheme="minorHAnsi" w:hAnsiTheme="minorHAnsi" w:cstheme="minorHAnsi"/>
              </w:rPr>
              <w:t xml:space="preserve"> Place)</w:t>
            </w:r>
            <w:r w:rsidR="00231065">
              <w:rPr>
                <w:rFonts w:asciiTheme="minorHAnsi" w:hAnsiTheme="minorHAnsi" w:cstheme="minorHAnsi"/>
              </w:rPr>
              <w:t>- work with merchant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1CB92" w14:textId="6C00034B" w:rsidR="007A5F00" w:rsidRPr="0012625E" w:rsidRDefault="0023106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da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8843" w14:textId="71DB2AC1" w:rsidR="007A5F00" w:rsidRPr="0012625E" w:rsidRDefault="0023106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 &amp; 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76595" w14:textId="557B88D3" w:rsidR="007A5F00" w:rsidRPr="0012625E" w:rsidRDefault="0023106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ril 19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0C6B0" w14:textId="711F9B6B" w:rsidR="007A5F00" w:rsidRPr="003E41CE" w:rsidRDefault="00233D2E" w:rsidP="003E41C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E534BAA" w14:textId="08DE6E11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231065">
              <w:rPr>
                <w:rFonts w:asciiTheme="minorHAnsi" w:hAnsiTheme="minorHAnsi" w:cstheme="minorHAnsi"/>
              </w:rPr>
              <w:t>200</w:t>
            </w:r>
          </w:p>
        </w:tc>
      </w:tr>
      <w:tr w:rsidR="007A5F00" w:rsidRPr="0012625E" w14:paraId="76F2C270" w14:textId="77777777" w:rsidTr="00C06732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B5D4C0" w14:textId="3715C211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231065">
              <w:rPr>
                <w:rFonts w:asciiTheme="minorHAnsi" w:hAnsiTheme="minorHAnsi" w:cstheme="minorHAnsi"/>
              </w:rPr>
              <w:t>Create poster and information to promote contes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F8B9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BD2EA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71C9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E468" w14:textId="649A4D82" w:rsidR="007A5F00" w:rsidRPr="003E41CE" w:rsidRDefault="00233D2E" w:rsidP="003E41C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6A52AE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3FF166AC" w14:textId="77777777" w:rsidTr="00C06732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1A2BBC" w14:textId="09F6E77B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  <w:r w:rsidR="00231065">
              <w:rPr>
                <w:rFonts w:asciiTheme="minorHAnsi" w:hAnsiTheme="minorHAnsi" w:cstheme="minorHAnsi"/>
              </w:rPr>
              <w:t>Create Facebook even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CBE9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9556B" w14:textId="5449398F" w:rsidR="007A5F00" w:rsidRPr="0012625E" w:rsidRDefault="0023106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an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EAF2E" w14:textId="520C25DF" w:rsidR="007A5F00" w:rsidRPr="0012625E" w:rsidRDefault="00231065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35239" w14:textId="0E9C54F6" w:rsidR="007A5F00" w:rsidRPr="003E41CE" w:rsidRDefault="00233D2E" w:rsidP="003E41C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5963EBC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232B057D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FCAD0D" w14:textId="1E0082A1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  <w:r w:rsidR="009A22A7">
              <w:rPr>
                <w:rFonts w:asciiTheme="minorHAnsi" w:hAnsiTheme="minorHAnsi" w:cstheme="minorHAnsi"/>
              </w:rPr>
              <w:t>Announce winners, and give out priz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79A0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CAAE6" w14:textId="3A575F8A" w:rsidR="007A5F00" w:rsidRPr="0012625E" w:rsidRDefault="009A22A7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arlee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527C6" w14:textId="1E966977" w:rsidR="007A5F00" w:rsidRPr="0012625E" w:rsidRDefault="009A22A7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ly 4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B843" w14:textId="1E7427F4" w:rsidR="007A5F00" w:rsidRPr="00233D2E" w:rsidRDefault="00233D2E" w:rsidP="003E41CE">
            <w:pPr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sz w:val="40"/>
                <w:szCs w:val="40"/>
              </w:rPr>
              <w:sym w:font="Wingdings" w:char="F0FC"/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9F0BA61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68A9E283" w14:textId="77777777" w:rsidTr="00C06732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7E55C4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D1360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D152E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24E3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073C5" w14:textId="77777777" w:rsidR="007A5F00" w:rsidRPr="003E41CE" w:rsidRDefault="007A5F00" w:rsidP="003E41C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1161ED7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42E20240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63B592" w14:textId="77777777" w:rsidR="007A5F00" w:rsidRPr="00D615A9" w:rsidRDefault="007A5F00" w:rsidP="00C06732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99728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895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97DBD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978CE" w14:textId="77777777" w:rsidR="007A5F00" w:rsidRPr="003E41CE" w:rsidRDefault="007A5F00" w:rsidP="003E41C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56C32B5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49396A18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7D2970" w14:textId="77777777" w:rsidR="007A5F00" w:rsidRPr="00D615A9" w:rsidRDefault="007A5F00" w:rsidP="00C06732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A5E0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7435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69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83B5B" w14:textId="77777777" w:rsidR="007A5F00" w:rsidRPr="003E41CE" w:rsidRDefault="007A5F00" w:rsidP="003E41CE">
            <w:pPr>
              <w:jc w:val="center"/>
              <w:rPr>
                <w:rFonts w:asciiTheme="minorHAnsi" w:hAnsiTheme="minorHAnsi" w:cstheme="minorHAnsi"/>
                <w:sz w:val="40"/>
                <w:szCs w:val="4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BB9FD5C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331F2623" w14:textId="77777777" w:rsidTr="00C06732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A7F2F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1865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92B7473" w14:textId="400B0715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</w:t>
            </w:r>
            <w:r w:rsidR="00F56991">
              <w:rPr>
                <w:rFonts w:asciiTheme="minorHAnsi" w:hAnsiTheme="minorHAnsi" w:cstheme="minorHAnsi"/>
              </w:rPr>
              <w:t>200</w:t>
            </w:r>
          </w:p>
        </w:tc>
      </w:tr>
      <w:tr w:rsidR="007A5F00" w:rsidRPr="0012625E" w14:paraId="1A40E45C" w14:textId="77777777" w:rsidTr="00C06732">
        <w:trPr>
          <w:trHeight w:val="1070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4C923D" w14:textId="77777777" w:rsidR="007A5F00" w:rsidRDefault="007A5F00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lastRenderedPageBreak/>
              <w:t>Transformation Strategy</w:t>
            </w:r>
            <w:r w:rsidR="00251AB6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2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</w:p>
          <w:p w14:paraId="4D06D5B2" w14:textId="5E9309B9" w:rsidR="003E56F7" w:rsidRPr="00CE5EE2" w:rsidRDefault="003E56F7" w:rsidP="00C06732">
            <w:pPr>
              <w:rPr>
                <w:rFonts w:asciiTheme="minorHAnsi" w:hAnsiTheme="minorHAnsi" w:cstheme="minorHAnsi"/>
                <w:b/>
                <w:sz w:val="32"/>
                <w:szCs w:val="28"/>
              </w:rPr>
            </w:pPr>
            <w:r w:rsidRPr="009929BD">
              <w:rPr>
                <w:b/>
                <w:i/>
                <w:sz w:val="30"/>
                <w:szCs w:val="30"/>
              </w:rPr>
              <w:t>Use placemaking as a community AND economic development tool to enrich the experience for residents and visitors</w:t>
            </w:r>
          </w:p>
        </w:tc>
      </w:tr>
      <w:tr w:rsidR="007A5F00" w:rsidRPr="0012625E" w14:paraId="5EB2E084" w14:textId="77777777" w:rsidTr="00C06732">
        <w:trPr>
          <w:trHeight w:val="1070"/>
        </w:trPr>
        <w:tc>
          <w:tcPr>
            <w:tcW w:w="7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556F7" w14:textId="3A4E116D" w:rsidR="007A5F00" w:rsidRPr="00E52934" w:rsidRDefault="007A5F00" w:rsidP="00C0673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Goal</w:t>
            </w:r>
            <w:r w:rsidR="00CE5EE2"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 xml:space="preserve"> 4</w:t>
            </w:r>
            <w:r w:rsidRPr="00CE5EE2">
              <w:rPr>
                <w:rFonts w:asciiTheme="minorHAnsi" w:hAnsiTheme="minorHAnsi" w:cstheme="minorHAnsi"/>
                <w:b/>
                <w:sz w:val="32"/>
                <w:szCs w:val="28"/>
              </w:rPr>
              <w:t>:</w:t>
            </w:r>
            <w:r w:rsidRPr="00CE5EE2">
              <w:rPr>
                <w:rFonts w:asciiTheme="minorHAnsi" w:hAnsiTheme="minorHAnsi" w:cstheme="minorHAnsi"/>
                <w:sz w:val="32"/>
                <w:szCs w:val="28"/>
              </w:rPr>
              <w:t xml:space="preserve"> </w:t>
            </w:r>
            <w:r w:rsidR="00E52934">
              <w:rPr>
                <w:rFonts w:asciiTheme="minorHAnsi" w:hAnsiTheme="minorHAnsi" w:cstheme="minorHAnsi"/>
                <w:sz w:val="24"/>
                <w:szCs w:val="24"/>
              </w:rPr>
              <w:t>Pavilion Park</w:t>
            </w:r>
          </w:p>
          <w:p w14:paraId="04662EC1" w14:textId="77777777" w:rsidR="007A5F00" w:rsidRPr="0012625E" w:rsidRDefault="007A5F00" w:rsidP="00C06732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1C609A" w14:textId="1EAD83D4" w:rsidR="007A5F00" w:rsidRPr="00D56F9B" w:rsidRDefault="007A5F00" w:rsidP="00C06732">
            <w:pPr>
              <w:rPr>
                <w:rFonts w:asciiTheme="minorHAnsi" w:hAnsiTheme="minorHAnsi" w:cstheme="minorHAnsi"/>
                <w:bCs/>
              </w:rPr>
            </w:pPr>
            <w:r w:rsidRPr="006F27BE">
              <w:rPr>
                <w:rFonts w:asciiTheme="minorHAnsi" w:hAnsiTheme="minorHAnsi" w:cstheme="minorHAnsi"/>
                <w:b/>
                <w:sz w:val="24"/>
              </w:rPr>
              <w:t>Define Success:</w:t>
            </w:r>
            <w:r>
              <w:rPr>
                <w:rFonts w:asciiTheme="minorHAnsi" w:hAnsiTheme="minorHAnsi" w:cstheme="minorHAnsi"/>
                <w:b/>
                <w:sz w:val="24"/>
              </w:rPr>
              <w:t xml:space="preserve">  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>Creation of a master plan for the Pavilion Park</w:t>
            </w:r>
            <w:r w:rsidR="00C4739F">
              <w:rPr>
                <w:rFonts w:asciiTheme="minorHAnsi" w:hAnsiTheme="minorHAnsi" w:cstheme="minorHAnsi"/>
                <w:bCs/>
                <w:sz w:val="24"/>
              </w:rPr>
              <w:t xml:space="preserve"> and in the long term, getting the Pavilion Park built. </w:t>
            </w:r>
          </w:p>
        </w:tc>
      </w:tr>
      <w:tr w:rsidR="007A5F00" w:rsidRPr="0012625E" w14:paraId="58DFED5B" w14:textId="77777777" w:rsidTr="00C06732">
        <w:trPr>
          <w:trHeight w:val="432"/>
        </w:trPr>
        <w:tc>
          <w:tcPr>
            <w:tcW w:w="134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C095D" w14:textId="279DA2B0" w:rsidR="007A5F00" w:rsidRPr="00D56F9B" w:rsidRDefault="007A5F00" w:rsidP="00C06732">
            <w:pPr>
              <w:rPr>
                <w:rFonts w:asciiTheme="minorHAnsi" w:hAnsiTheme="minorHAnsi" w:cstheme="minorHAnsi"/>
                <w:bCs/>
                <w:sz w:val="24"/>
              </w:rPr>
            </w:pPr>
            <w:r w:rsidRPr="00B13D3C">
              <w:rPr>
                <w:rFonts w:asciiTheme="minorHAnsi" w:hAnsiTheme="minorHAnsi" w:cstheme="minorHAnsi"/>
                <w:b/>
                <w:sz w:val="24"/>
              </w:rPr>
              <w:t xml:space="preserve">Partners: 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>City of Milledgeville staff</w:t>
            </w:r>
            <w:r w:rsidR="004B4569">
              <w:rPr>
                <w:rFonts w:asciiTheme="minorHAnsi" w:hAnsiTheme="minorHAnsi" w:cstheme="minorHAnsi"/>
                <w:bCs/>
                <w:sz w:val="24"/>
              </w:rPr>
              <w:t xml:space="preserve"> and one board member</w:t>
            </w:r>
            <w:r w:rsidR="00D56F9B">
              <w:rPr>
                <w:rFonts w:asciiTheme="minorHAnsi" w:hAnsiTheme="minorHAnsi" w:cstheme="minorHAnsi"/>
                <w:bCs/>
                <w:sz w:val="24"/>
              </w:rPr>
              <w:t xml:space="preserve"> to rank companies</w:t>
            </w:r>
          </w:p>
        </w:tc>
      </w:tr>
      <w:tr w:rsidR="007A5F00" w:rsidRPr="0012625E" w14:paraId="77EE206E" w14:textId="77777777" w:rsidTr="00C06732">
        <w:trPr>
          <w:trHeight w:val="724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1A19B38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FCC810B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oard Member Responsib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37F6AB2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Staff Responsibl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A2D177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Due Dat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EAF4BF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Progr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6BC113E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Budget</w:t>
            </w:r>
          </w:p>
        </w:tc>
      </w:tr>
      <w:tr w:rsidR="007A5F00" w:rsidRPr="0012625E" w14:paraId="2082B928" w14:textId="77777777" w:rsidTr="00C06732">
        <w:trPr>
          <w:trHeight w:val="605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5F22E9" w14:textId="31ECBCB9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1.  </w:t>
            </w:r>
            <w:r w:rsidR="007472B0">
              <w:rPr>
                <w:rFonts w:asciiTheme="minorHAnsi" w:hAnsiTheme="minorHAnsi" w:cstheme="minorHAnsi"/>
              </w:rPr>
              <w:t>Reach out to the companies that submitted documents to see if they are still intereste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AFD5E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6C5E1" w14:textId="75809B05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23490" w14:textId="2A45114D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ch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3A6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8383CD5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2B197E03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05FE16" w14:textId="6F713574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2.</w:t>
            </w:r>
            <w:r w:rsidRPr="006F27BE">
              <w:rPr>
                <w:rFonts w:asciiTheme="minorHAnsi" w:hAnsiTheme="minorHAnsi" w:cstheme="minorHAnsi"/>
              </w:rPr>
              <w:t xml:space="preserve"> </w:t>
            </w:r>
            <w:r w:rsidR="007472B0">
              <w:rPr>
                <w:rFonts w:asciiTheme="minorHAnsi" w:hAnsiTheme="minorHAnsi" w:cstheme="minorHAnsi"/>
              </w:rPr>
              <w:t xml:space="preserve">Schedule meetings with companies to rank and decide on what company to work with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16191" w14:textId="5F7134DC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ick one to be included?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8CDC5" w14:textId="37D66293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ACD18" w14:textId="7D535FC0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ril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AD2F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DCC90B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6E3B9A0D" w14:textId="77777777" w:rsidTr="00C06732">
        <w:trPr>
          <w:trHeight w:val="59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04152E" w14:textId="24AD4B96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12625E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7472B0">
              <w:rPr>
                <w:rFonts w:asciiTheme="minorHAnsi" w:hAnsiTheme="minorHAnsi" w:cstheme="minorHAnsi"/>
              </w:rPr>
              <w:t>Work with chosen company to create a pla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4242" w14:textId="3746BF3F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BD Board Memb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38875" w14:textId="3F5B318C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F054" w14:textId="30F53C91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une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EC238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CDDA46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38D646E5" w14:textId="77777777" w:rsidTr="00C06732">
        <w:trPr>
          <w:trHeight w:val="669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91D0C4" w14:textId="3AD09AB1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4. </w:t>
            </w:r>
            <w:r w:rsidR="007472B0">
              <w:rPr>
                <w:rFonts w:asciiTheme="minorHAnsi" w:hAnsiTheme="minorHAnsi" w:cstheme="minorHAnsi"/>
              </w:rPr>
              <w:t>Present the plan to the public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2ECB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FBF2F" w14:textId="6C540F0D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4955" w14:textId="7EC8AE18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ugust 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84B39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EBAA199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51A94899" w14:textId="77777777" w:rsidTr="00C06732">
        <w:trPr>
          <w:trHeight w:val="61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6A90A4" w14:textId="082A558A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 w:rsidRPr="006F27BE">
              <w:rPr>
                <w:rFonts w:asciiTheme="minorHAnsi" w:hAnsiTheme="minorHAnsi" w:cstheme="minorHAnsi"/>
              </w:rPr>
              <w:t xml:space="preserve">5. </w:t>
            </w:r>
            <w:r w:rsidR="007472B0">
              <w:rPr>
                <w:rFonts w:asciiTheme="minorHAnsi" w:hAnsiTheme="minorHAnsi" w:cstheme="minorHAnsi"/>
              </w:rPr>
              <w:t>Work towards getting funding for the projec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A811" w14:textId="22E62313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oar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B4867" w14:textId="1190A602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5620B" w14:textId="39BCEB69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cember 31, 202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F3CE7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203BF7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48C28A64" w14:textId="77777777" w:rsidTr="00C06732">
        <w:trPr>
          <w:trHeight w:val="866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52F590" w14:textId="68E3D9B1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6. </w:t>
            </w:r>
            <w:r w:rsidR="007472B0">
              <w:rPr>
                <w:rFonts w:asciiTheme="minorHAnsi" w:hAnsiTheme="minorHAnsi" w:cstheme="minorHAnsi"/>
              </w:rPr>
              <w:t>Get Pavilion Park Buil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3894E" w14:textId="0BFB57B2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oar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72FB4" w14:textId="7E95AA93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l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DF957" w14:textId="481E4258" w:rsidR="007A5F00" w:rsidRPr="0012625E" w:rsidRDefault="007472B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cember 31, 202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33646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8261A0F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552B1524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43E91B" w14:textId="77777777" w:rsidR="007A5F00" w:rsidRPr="00D615A9" w:rsidRDefault="007A5F00" w:rsidP="00C06732">
            <w:pPr>
              <w:rPr>
                <w:rFonts w:asciiTheme="minorHAnsi" w:hAnsiTheme="minorHAnsi" w:cstheme="minorHAnsi"/>
              </w:rPr>
            </w:pPr>
            <w:r w:rsidRPr="00D615A9">
              <w:t xml:space="preserve">7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2954A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6019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8B3AE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1DA3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877C0C4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59139EAC" w14:textId="77777777" w:rsidTr="00C06732">
        <w:trPr>
          <w:trHeight w:val="704"/>
        </w:trPr>
        <w:tc>
          <w:tcPr>
            <w:tcW w:w="5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D6DC2B" w14:textId="77777777" w:rsidR="007A5F00" w:rsidRPr="00D615A9" w:rsidRDefault="007A5F00" w:rsidP="00C06732">
            <w:r w:rsidRPr="00D615A9">
              <w:t xml:space="preserve">8.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5281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F2CDB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88920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179F9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7C12E22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  <w:tr w:rsidR="007A5F00" w:rsidRPr="0012625E" w14:paraId="2EE17DD7" w14:textId="77777777" w:rsidTr="00C06732">
        <w:trPr>
          <w:trHeight w:val="65"/>
        </w:trPr>
        <w:tc>
          <w:tcPr>
            <w:tcW w:w="99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BB21E5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0403C" w14:textId="77777777" w:rsidR="007A5F00" w:rsidRPr="0012625E" w:rsidRDefault="007A5F00" w:rsidP="00C0673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ota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7D02CE" w14:textId="77777777" w:rsidR="007A5F00" w:rsidRPr="0012625E" w:rsidRDefault="007A5F00" w:rsidP="00C0673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0</w:t>
            </w:r>
          </w:p>
        </w:tc>
      </w:tr>
    </w:tbl>
    <w:p w14:paraId="1BA57541" w14:textId="77777777" w:rsidR="007A5F00" w:rsidRPr="0012625E" w:rsidRDefault="007A5F00" w:rsidP="007A5F00">
      <w:pPr>
        <w:rPr>
          <w:sz w:val="40"/>
        </w:rPr>
      </w:pPr>
    </w:p>
    <w:sectPr w:rsidR="007A5F00" w:rsidRPr="0012625E" w:rsidSect="00D71A72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1F59A" w14:textId="77777777" w:rsidR="000605CF" w:rsidRDefault="000605CF" w:rsidP="000B1127">
      <w:r>
        <w:separator/>
      </w:r>
    </w:p>
  </w:endnote>
  <w:endnote w:type="continuationSeparator" w:id="0">
    <w:p w14:paraId="301E9EDD" w14:textId="77777777" w:rsidR="000605CF" w:rsidRDefault="000605CF" w:rsidP="000B1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14953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F146807" w14:textId="77777777" w:rsidR="000605CF" w:rsidRDefault="000605C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CE79B0E" w14:textId="77777777" w:rsidR="000605CF" w:rsidRDefault="000605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85638" w14:textId="77777777" w:rsidR="000605CF" w:rsidRDefault="000605CF" w:rsidP="000B1127">
      <w:r>
        <w:separator/>
      </w:r>
    </w:p>
  </w:footnote>
  <w:footnote w:type="continuationSeparator" w:id="0">
    <w:p w14:paraId="4373DB4C" w14:textId="77777777" w:rsidR="000605CF" w:rsidRDefault="000605CF" w:rsidP="000B1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100E7"/>
    <w:multiLevelType w:val="hybridMultilevel"/>
    <w:tmpl w:val="B5868B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F51EDD"/>
    <w:multiLevelType w:val="hybridMultilevel"/>
    <w:tmpl w:val="D70C70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6672B47"/>
    <w:multiLevelType w:val="hybridMultilevel"/>
    <w:tmpl w:val="8396B5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8CD1225"/>
    <w:multiLevelType w:val="hybridMultilevel"/>
    <w:tmpl w:val="EF040B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MLG0NDAwMzQxtTBW0lEKTi0uzszPAykwqwUA9hIxLiwAAAA="/>
  </w:docVars>
  <w:rsids>
    <w:rsidRoot w:val="00D71A72"/>
    <w:rsid w:val="00020838"/>
    <w:rsid w:val="00046D15"/>
    <w:rsid w:val="000605CF"/>
    <w:rsid w:val="00071B0A"/>
    <w:rsid w:val="000736EA"/>
    <w:rsid w:val="000914A6"/>
    <w:rsid w:val="000B1127"/>
    <w:rsid w:val="001245B8"/>
    <w:rsid w:val="0012625E"/>
    <w:rsid w:val="00160201"/>
    <w:rsid w:val="00173555"/>
    <w:rsid w:val="001C3280"/>
    <w:rsid w:val="001D27FB"/>
    <w:rsid w:val="001E29F0"/>
    <w:rsid w:val="001F3D31"/>
    <w:rsid w:val="001F4157"/>
    <w:rsid w:val="00217D50"/>
    <w:rsid w:val="00223109"/>
    <w:rsid w:val="00231065"/>
    <w:rsid w:val="00233D2E"/>
    <w:rsid w:val="00251AB6"/>
    <w:rsid w:val="00276199"/>
    <w:rsid w:val="00277B57"/>
    <w:rsid w:val="002B0B7D"/>
    <w:rsid w:val="00354264"/>
    <w:rsid w:val="003610EC"/>
    <w:rsid w:val="00365A4B"/>
    <w:rsid w:val="0037434A"/>
    <w:rsid w:val="003B18A1"/>
    <w:rsid w:val="003B1D6F"/>
    <w:rsid w:val="003D7DA1"/>
    <w:rsid w:val="003E41CE"/>
    <w:rsid w:val="003E56F7"/>
    <w:rsid w:val="003F27F4"/>
    <w:rsid w:val="004645F2"/>
    <w:rsid w:val="00496D7A"/>
    <w:rsid w:val="004B4569"/>
    <w:rsid w:val="004B6132"/>
    <w:rsid w:val="004B7E71"/>
    <w:rsid w:val="004C58C0"/>
    <w:rsid w:val="004E0C38"/>
    <w:rsid w:val="005056B0"/>
    <w:rsid w:val="005214E0"/>
    <w:rsid w:val="00565674"/>
    <w:rsid w:val="005665AA"/>
    <w:rsid w:val="0057435B"/>
    <w:rsid w:val="005A68B4"/>
    <w:rsid w:val="005B429B"/>
    <w:rsid w:val="005B549C"/>
    <w:rsid w:val="005C70D2"/>
    <w:rsid w:val="0065584F"/>
    <w:rsid w:val="006841EE"/>
    <w:rsid w:val="006D7A38"/>
    <w:rsid w:val="006F27BE"/>
    <w:rsid w:val="00744424"/>
    <w:rsid w:val="007472B0"/>
    <w:rsid w:val="00750650"/>
    <w:rsid w:val="0075165E"/>
    <w:rsid w:val="007570BC"/>
    <w:rsid w:val="00767DA5"/>
    <w:rsid w:val="00786398"/>
    <w:rsid w:val="00796EA2"/>
    <w:rsid w:val="007A5F00"/>
    <w:rsid w:val="00827316"/>
    <w:rsid w:val="00887C41"/>
    <w:rsid w:val="008941A1"/>
    <w:rsid w:val="008C0D75"/>
    <w:rsid w:val="00906696"/>
    <w:rsid w:val="009150EB"/>
    <w:rsid w:val="00921584"/>
    <w:rsid w:val="00923161"/>
    <w:rsid w:val="0092786F"/>
    <w:rsid w:val="009929BD"/>
    <w:rsid w:val="009A22A7"/>
    <w:rsid w:val="009B0EF7"/>
    <w:rsid w:val="009B2251"/>
    <w:rsid w:val="009E7AD0"/>
    <w:rsid w:val="009F2690"/>
    <w:rsid w:val="00A74134"/>
    <w:rsid w:val="00A81228"/>
    <w:rsid w:val="00A90DF2"/>
    <w:rsid w:val="00AA4C8B"/>
    <w:rsid w:val="00AD57CD"/>
    <w:rsid w:val="00AE67BE"/>
    <w:rsid w:val="00B01157"/>
    <w:rsid w:val="00B13D3C"/>
    <w:rsid w:val="00B53B9C"/>
    <w:rsid w:val="00C06732"/>
    <w:rsid w:val="00C21A21"/>
    <w:rsid w:val="00C4739F"/>
    <w:rsid w:val="00C717DD"/>
    <w:rsid w:val="00C72715"/>
    <w:rsid w:val="00C74A96"/>
    <w:rsid w:val="00CB794E"/>
    <w:rsid w:val="00CE5EE2"/>
    <w:rsid w:val="00D00DCC"/>
    <w:rsid w:val="00D31FB7"/>
    <w:rsid w:val="00D56F9B"/>
    <w:rsid w:val="00D615A9"/>
    <w:rsid w:val="00D71A72"/>
    <w:rsid w:val="00D9103D"/>
    <w:rsid w:val="00E11065"/>
    <w:rsid w:val="00E26A48"/>
    <w:rsid w:val="00E52934"/>
    <w:rsid w:val="00E70773"/>
    <w:rsid w:val="00E947A5"/>
    <w:rsid w:val="00EC00A4"/>
    <w:rsid w:val="00ED45B8"/>
    <w:rsid w:val="00EF3622"/>
    <w:rsid w:val="00F13021"/>
    <w:rsid w:val="00F56991"/>
    <w:rsid w:val="00F84664"/>
    <w:rsid w:val="00FE15AA"/>
    <w:rsid w:val="00FE1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FCCED73"/>
  <w15:chartTrackingRefBased/>
  <w15:docId w15:val="{9C2D9222-81CE-43BA-A4D1-74F0A56D0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112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1A72"/>
  </w:style>
  <w:style w:type="paragraph" w:styleId="Header">
    <w:name w:val="header"/>
    <w:basedOn w:val="Normal"/>
    <w:link w:val="HeaderChar"/>
    <w:uiPriority w:val="99"/>
    <w:unhideWhenUsed/>
    <w:rsid w:val="000B11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1127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B11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1127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34"/>
    <w:qFormat/>
    <w:rsid w:val="000B11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595108-2A85-4C82-9DE8-283EBB327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6</TotalTime>
  <Pages>10</Pages>
  <Words>1601</Words>
  <Characters>912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Elliott</dc:creator>
  <cp:keywords/>
  <dc:description/>
  <cp:lastModifiedBy>Main Street</cp:lastModifiedBy>
  <cp:revision>39</cp:revision>
  <cp:lastPrinted>2021-02-15T17:03:00Z</cp:lastPrinted>
  <dcterms:created xsi:type="dcterms:W3CDTF">2021-02-11T15:52:00Z</dcterms:created>
  <dcterms:modified xsi:type="dcterms:W3CDTF">2021-11-23T14:02:00Z</dcterms:modified>
</cp:coreProperties>
</file>